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85834" w14:textId="568D373A" w:rsidR="00AB7E46" w:rsidRPr="00FC6A7E" w:rsidRDefault="00A06F47" w:rsidP="00FC6A7E">
      <w:pPr>
        <w:spacing w:line="240" w:lineRule="atLeast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087306" wp14:editId="35F65647">
                <wp:simplePos x="0" y="0"/>
                <wp:positionH relativeFrom="column">
                  <wp:posOffset>3429000</wp:posOffset>
                </wp:positionH>
                <wp:positionV relativeFrom="paragraph">
                  <wp:posOffset>-400050</wp:posOffset>
                </wp:positionV>
                <wp:extent cx="2725420" cy="292100"/>
                <wp:effectExtent l="0" t="0" r="1778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542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F528B3" w14:textId="77777777" w:rsidR="00A06F47" w:rsidRPr="00FC6A7E" w:rsidRDefault="00A06F47" w:rsidP="00A06F47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</w:rPr>
                            </w:pPr>
                            <w:r w:rsidRPr="00FC6A7E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  <w:highlight w:val="cyan"/>
                                <w:cs/>
                              </w:rPr>
                              <w:t>เอกสารสัญญาทุนจำเป็นต้องจัดพิมพ์ให้อยู่ใน 2 หน้าเท่านั้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0873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0pt;margin-top:-31.5pt;width:214.6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" fillcolor="white [3201]" strokeweight=".5pt">
                <v:textbox>
                  <w:txbxContent>
                    <w:p w14:paraId="4AF528B3" w14:textId="77777777" w:rsidR="00A06F47" w:rsidRPr="00FC6A7E" w:rsidRDefault="00A06F47" w:rsidP="00A06F47">
                      <w:pPr>
                        <w:jc w:val="center"/>
                        <w:rPr>
                          <w:rFonts w:ascii="TH SarabunPSK" w:hAnsi="TH SarabunPSK" w:cs="TH SarabunPSK"/>
                          <w:sz w:val="26"/>
                          <w:szCs w:val="26"/>
                        </w:rPr>
                      </w:pPr>
                      <w:r w:rsidRPr="00FC6A7E">
                        <w:rPr>
                          <w:rFonts w:ascii="TH SarabunPSK" w:hAnsi="TH SarabunPSK" w:cs="TH SarabunPSK"/>
                          <w:sz w:val="26"/>
                          <w:szCs w:val="26"/>
                          <w:highlight w:val="cyan"/>
                          <w:cs/>
                        </w:rPr>
                        <w:t>เอกสารสัญญาทุนจำเป็นต้องจัดพิมพ์ให้อยู่ใน 2 หน้าเท่านั้น</w:t>
                      </w:r>
                    </w:p>
                  </w:txbxContent>
                </v:textbox>
              </v:shape>
            </w:pict>
          </mc:Fallback>
        </mc:AlternateContent>
      </w:r>
      <w:r w:rsidR="00A42C37" w:rsidRPr="00FC6A7E">
        <w:rPr>
          <w:rFonts w:ascii="TH SarabunPSK" w:hAnsi="TH SarabunPSK" w:cs="TH SarabunPSK"/>
          <w:b/>
          <w:bCs/>
          <w:sz w:val="26"/>
          <w:szCs w:val="26"/>
          <w:cs/>
        </w:rPr>
        <w:t>สัญญาเลขที่............../</w:t>
      </w:r>
      <w:r w:rsidR="00DC3CFB" w:rsidRPr="00FC6A7E">
        <w:rPr>
          <w:rFonts w:ascii="TH SarabunPSK" w:hAnsi="TH SarabunPSK" w:cs="TH SarabunPSK"/>
          <w:b/>
          <w:bCs/>
          <w:sz w:val="26"/>
          <w:szCs w:val="26"/>
        </w:rPr>
        <w:t>25</w:t>
      </w:r>
      <w:r w:rsidR="00F70A73" w:rsidRPr="00FC6A7E">
        <w:rPr>
          <w:rFonts w:ascii="TH SarabunPSK" w:hAnsi="TH SarabunPSK" w:cs="TH SarabunPSK"/>
          <w:b/>
          <w:bCs/>
          <w:sz w:val="26"/>
          <w:szCs w:val="26"/>
          <w:cs/>
        </w:rPr>
        <w:t>6</w:t>
      </w:r>
      <w:r w:rsidR="00FC6A7E" w:rsidRPr="00FC6A7E">
        <w:rPr>
          <w:rFonts w:ascii="TH SarabunPSK" w:hAnsi="TH SarabunPSK" w:cs="TH SarabunPSK"/>
          <w:b/>
          <w:bCs/>
          <w:sz w:val="26"/>
          <w:szCs w:val="26"/>
        </w:rPr>
        <w:t>5</w:t>
      </w:r>
      <w:r w:rsidR="000260E9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                              </w:t>
      </w:r>
      <w:r w:rsidR="00BA69BC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</w:t>
      </w:r>
      <w:r w:rsidR="000260E9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            </w:t>
      </w:r>
      <w:r w:rsidR="006E23EF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                          </w:t>
      </w:r>
      <w:r w:rsidR="00C91505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     </w:t>
      </w:r>
      <w:r w:rsidR="00AB7E46" w:rsidRPr="00FC6A7E">
        <w:rPr>
          <w:rFonts w:ascii="TH SarabunPSK" w:hAnsi="TH SarabunPSK" w:cs="TH SarabunPSK"/>
          <w:b/>
          <w:bCs/>
          <w:sz w:val="26"/>
          <w:szCs w:val="26"/>
          <w:cs/>
        </w:rPr>
        <w:t>มรส.</w:t>
      </w:r>
      <w:r w:rsidR="00C31B01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</w:t>
      </w:r>
      <w:r w:rsidR="00993206" w:rsidRPr="00FC6A7E">
        <w:rPr>
          <w:rFonts w:ascii="TH SarabunPSK" w:hAnsi="TH SarabunPSK" w:cs="TH SarabunPSK"/>
          <w:b/>
          <w:bCs/>
          <w:sz w:val="26"/>
          <w:szCs w:val="26"/>
        </w:rPr>
        <w:t>81</w:t>
      </w:r>
    </w:p>
    <w:p w14:paraId="490C85F4" w14:textId="089D20F8" w:rsidR="00C91505" w:rsidRPr="00FC6A7E" w:rsidRDefault="00C91505" w:rsidP="00FC6A7E">
      <w:pPr>
        <w:spacing w:line="240" w:lineRule="atLeast"/>
        <w:ind w:firstLine="720"/>
        <w:jc w:val="center"/>
        <w:rPr>
          <w:rFonts w:ascii="TH SarabunPSK" w:hAnsi="TH SarabunPSK" w:cs="TH SarabunPSK"/>
          <w:b/>
          <w:bCs/>
          <w:sz w:val="26"/>
          <w:szCs w:val="26"/>
        </w:rPr>
      </w:pPr>
    </w:p>
    <w:p w14:paraId="007BAAED" w14:textId="0F066E5D" w:rsidR="00A54CD3" w:rsidRPr="00FC6A7E" w:rsidRDefault="00BA69BC" w:rsidP="00FC6A7E">
      <w:pPr>
        <w:spacing w:line="240" w:lineRule="atLeast"/>
        <w:ind w:firstLine="720"/>
        <w:jc w:val="center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A80A75" wp14:editId="567DA75B">
                <wp:simplePos x="0" y="0"/>
                <wp:positionH relativeFrom="column">
                  <wp:posOffset>14402</wp:posOffset>
                </wp:positionH>
                <wp:positionV relativeFrom="paragraph">
                  <wp:posOffset>89205</wp:posOffset>
                </wp:positionV>
                <wp:extent cx="1343025" cy="1581150"/>
                <wp:effectExtent l="0" t="0" r="28575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4302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859BC" w14:textId="77777777" w:rsidR="00AD5518" w:rsidRPr="00FC6A7E" w:rsidRDefault="00F97FF9" w:rsidP="00F97FF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</w:rPr>
                            </w:pP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รูปถ่ายหัวหน้าโครงการ</w:t>
                            </w:r>
                          </w:p>
                          <w:p w14:paraId="459731A0" w14:textId="4AE67579" w:rsidR="00A06F47" w:rsidRPr="00FC6A7E" w:rsidRDefault="00A06F47" w:rsidP="00F97FF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</w:pP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(แทรกรูปหน้าตรง)</w:t>
                            </w:r>
                          </w:p>
                          <w:p w14:paraId="5457A708" w14:textId="77777777" w:rsidR="00F97FF9" w:rsidRPr="00FC6A7E" w:rsidRDefault="00F97FF9" w:rsidP="00F97FF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</w:rPr>
                            </w:pP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ขนาด 1 หรือ 1.5 นิ้ว</w:t>
                            </w:r>
                          </w:p>
                          <w:p w14:paraId="41AFCAED" w14:textId="0635736F" w:rsidR="00460D2B" w:rsidRPr="00FC6A7E" w:rsidRDefault="00993206" w:rsidP="00F97FF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</w:rPr>
                            </w:pP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(ขาว-ดำ</w:t>
                            </w:r>
                            <w:r w:rsidR="00DA2566"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 xml:space="preserve"> </w:t>
                            </w: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/</w:t>
                            </w:r>
                            <w:r w:rsidR="00DA2566"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 xml:space="preserve"> </w:t>
                            </w: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สี)</w:t>
                            </w:r>
                          </w:p>
                          <w:p w14:paraId="4B9A1FF2" w14:textId="5B856770" w:rsidR="002E741E" w:rsidRPr="00FC6A7E" w:rsidRDefault="002E741E" w:rsidP="00F97FF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</w:rPr>
                            </w:pPr>
                            <w:r w:rsidRPr="00FC6A7E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highlight w:val="yellow"/>
                                <w:cs/>
                              </w:rPr>
                              <w:t>** จำเป็น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A80A75" id="Rectangle 2" o:spid="_x0000_s1027" style="position:absolute;left:0;text-align:left;margin-left:1.15pt;margin-top:7pt;width:105.75pt;height:1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">
                <v:textbox>
                  <w:txbxContent>
                    <w:p w14:paraId="0FF859BC" w14:textId="77777777" w:rsidR="00AD5518" w:rsidRPr="00FC6A7E" w:rsidRDefault="00F97FF9" w:rsidP="00F97FF9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</w:rPr>
                      </w:pP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รูปถ่ายหัวหน้าโครงการ</w:t>
                      </w:r>
                    </w:p>
                    <w:p w14:paraId="459731A0" w14:textId="4AE67579" w:rsidR="00A06F47" w:rsidRPr="00FC6A7E" w:rsidRDefault="00A06F47" w:rsidP="00F97FF9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</w:pP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(แทรกรูปหน้าตรง)</w:t>
                      </w:r>
                    </w:p>
                    <w:p w14:paraId="5457A708" w14:textId="77777777" w:rsidR="00F97FF9" w:rsidRPr="00FC6A7E" w:rsidRDefault="00F97FF9" w:rsidP="00F97FF9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</w:rPr>
                      </w:pP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ขนาด 1 หรือ 1.5 นิ้ว</w:t>
                      </w:r>
                    </w:p>
                    <w:p w14:paraId="41AFCAED" w14:textId="0635736F" w:rsidR="00460D2B" w:rsidRPr="00FC6A7E" w:rsidRDefault="00993206" w:rsidP="00F97FF9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</w:rPr>
                      </w:pP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(ขาว-ดำ</w:t>
                      </w:r>
                      <w:r w:rsidR="00DA2566"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 xml:space="preserve"> </w:t>
                      </w: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/</w:t>
                      </w:r>
                      <w:r w:rsidR="00DA2566"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 xml:space="preserve"> </w:t>
                      </w: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สี)</w:t>
                      </w:r>
                    </w:p>
                    <w:p w14:paraId="4B9A1FF2" w14:textId="5B856770" w:rsidR="002E741E" w:rsidRPr="00FC6A7E" w:rsidRDefault="002E741E" w:rsidP="00F97FF9">
                      <w:pPr>
                        <w:jc w:val="center"/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</w:rPr>
                      </w:pPr>
                      <w:r w:rsidRPr="00FC6A7E">
                        <w:rPr>
                          <w:rFonts w:ascii="TH SarabunPSK" w:hAnsi="TH SarabunPSK" w:cs="TH SarabunPSK"/>
                          <w:sz w:val="22"/>
                          <w:szCs w:val="22"/>
                          <w:highlight w:val="yellow"/>
                          <w:cs/>
                        </w:rPr>
                        <w:t>** จำเป็น**</w:t>
                      </w:r>
                    </w:p>
                  </w:txbxContent>
                </v:textbox>
              </v:rect>
            </w:pict>
          </mc:Fallback>
        </mc:AlternateContent>
      </w:r>
      <w:r w:rsidR="00A54CD3" w:rsidRPr="00FC6A7E">
        <w:rPr>
          <w:rFonts w:ascii="TH SarabunPSK" w:hAnsi="TH SarabunPSK" w:cs="TH SarabunPSK"/>
          <w:b/>
          <w:bCs/>
          <w:sz w:val="26"/>
          <w:szCs w:val="26"/>
          <w:cs/>
        </w:rPr>
        <w:t>สัญญารับทุนอุดหนุนการวิจัย มหาวิทยาลัยรังสิต</w:t>
      </w:r>
    </w:p>
    <w:p w14:paraId="2358EBF0" w14:textId="77777777" w:rsidR="00490DEA" w:rsidRPr="00FC6A7E" w:rsidRDefault="00490DEA" w:rsidP="00FC6A7E">
      <w:pPr>
        <w:spacing w:line="240" w:lineRule="atLeast"/>
        <w:ind w:firstLine="720"/>
        <w:jc w:val="center"/>
        <w:rPr>
          <w:rFonts w:ascii="TH SarabunPSK" w:hAnsi="TH SarabunPSK" w:cs="TH SarabunPSK"/>
          <w:b/>
          <w:bCs/>
          <w:sz w:val="26"/>
          <w:szCs w:val="26"/>
          <w:cs/>
        </w:rPr>
      </w:pPr>
    </w:p>
    <w:p w14:paraId="2560259D" w14:textId="77777777" w:rsidR="00341B5B" w:rsidRPr="00FC6A7E" w:rsidRDefault="00C807EC" w:rsidP="00FC6A7E">
      <w:pPr>
        <w:tabs>
          <w:tab w:val="left" w:pos="5954"/>
        </w:tabs>
        <w:spacing w:line="240" w:lineRule="atLeast"/>
        <w:ind w:left="5387" w:firstLine="13"/>
        <w:jc w:val="right"/>
        <w:rPr>
          <w:rFonts w:ascii="TH SarabunPSK" w:hAnsi="TH SarabunPSK" w:cs="TH SarabunPSK"/>
          <w:sz w:val="26"/>
          <w:szCs w:val="26"/>
          <w:cs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ทำที่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341B5B" w:rsidRPr="00FC6A7E">
        <w:rPr>
          <w:rFonts w:ascii="TH SarabunPSK" w:hAnsi="TH SarabunPSK" w:cs="TH SarabunPSK"/>
          <w:sz w:val="26"/>
          <w:szCs w:val="26"/>
          <w:cs/>
        </w:rPr>
        <w:t xml:space="preserve">มหาวิทยาลัยรังสิต  </w:t>
      </w:r>
      <w:r w:rsidR="00341B5B" w:rsidRPr="00FC6A7E">
        <w:rPr>
          <w:rFonts w:ascii="TH SarabunPSK" w:hAnsi="TH SarabunPSK" w:cs="TH SarabunPSK"/>
          <w:sz w:val="26"/>
          <w:szCs w:val="26"/>
        </w:rPr>
        <w:t>52</w:t>
      </w:r>
      <w:r w:rsidR="00341B5B" w:rsidRPr="00FC6A7E">
        <w:rPr>
          <w:rFonts w:ascii="TH SarabunPSK" w:hAnsi="TH SarabunPSK" w:cs="TH SarabunPSK"/>
          <w:sz w:val="26"/>
          <w:szCs w:val="26"/>
          <w:cs/>
        </w:rPr>
        <w:t>/</w:t>
      </w:r>
      <w:r w:rsidR="00341B5B" w:rsidRPr="00FC6A7E">
        <w:rPr>
          <w:rFonts w:ascii="TH SarabunPSK" w:hAnsi="TH SarabunPSK" w:cs="TH SarabunPSK"/>
          <w:sz w:val="26"/>
          <w:szCs w:val="26"/>
        </w:rPr>
        <w:t>347</w:t>
      </w:r>
      <w:r w:rsidR="00341B5B" w:rsidRPr="00FC6A7E">
        <w:rPr>
          <w:rFonts w:ascii="TH SarabunPSK" w:hAnsi="TH SarabunPSK" w:cs="TH SarabunPSK"/>
          <w:sz w:val="26"/>
          <w:szCs w:val="26"/>
          <w:cs/>
        </w:rPr>
        <w:t xml:space="preserve"> หมู่ที่ 7 ตำบลหลักหก</w:t>
      </w:r>
    </w:p>
    <w:p w14:paraId="748FCBB1" w14:textId="77777777" w:rsidR="00341B5B" w:rsidRPr="00FC6A7E" w:rsidRDefault="00341B5B" w:rsidP="00FC6A7E">
      <w:pPr>
        <w:tabs>
          <w:tab w:val="left" w:pos="5954"/>
        </w:tabs>
        <w:spacing w:line="240" w:lineRule="atLeast"/>
        <w:ind w:left="5760" w:firstLine="720"/>
        <w:jc w:val="right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อำเภอเมืองปทุมธานี จังหวัดปทุมธานี 12000</w:t>
      </w:r>
    </w:p>
    <w:p w14:paraId="4B862AB7" w14:textId="77777777" w:rsidR="00135BCD" w:rsidRPr="00FC6A7E" w:rsidRDefault="00135BCD" w:rsidP="00FC6A7E">
      <w:pPr>
        <w:tabs>
          <w:tab w:val="left" w:pos="5954"/>
        </w:tabs>
        <w:spacing w:line="240" w:lineRule="atLeast"/>
        <w:ind w:left="5387" w:firstLine="720"/>
        <w:rPr>
          <w:rFonts w:ascii="TH SarabunPSK" w:hAnsi="TH SarabunPSK" w:cs="TH SarabunPSK"/>
          <w:sz w:val="26"/>
          <w:szCs w:val="26"/>
        </w:rPr>
      </w:pPr>
    </w:p>
    <w:p w14:paraId="752195CE" w14:textId="77777777" w:rsidR="00490DEA" w:rsidRPr="00FC6A7E" w:rsidRDefault="00BE54FB" w:rsidP="00FC6A7E">
      <w:pPr>
        <w:spacing w:line="240" w:lineRule="atLeast"/>
        <w:ind w:firstLine="720"/>
        <w:jc w:val="right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วันที่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  <w:cs/>
        </w:rPr>
        <w:t>... เดือน.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135BCD" w:rsidRPr="00FC6A7E">
        <w:rPr>
          <w:rFonts w:ascii="TH SarabunPSK" w:hAnsi="TH SarabunPSK" w:cs="TH SarabunPSK"/>
          <w:sz w:val="26"/>
          <w:szCs w:val="26"/>
          <w:cs/>
        </w:rPr>
        <w:t>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  <w:cs/>
        </w:rPr>
        <w:t>........... พ.ศ. .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..........</w:t>
      </w:r>
    </w:p>
    <w:p w14:paraId="247CEC2F" w14:textId="77777777" w:rsidR="00421A5B" w:rsidRPr="00FC6A7E" w:rsidRDefault="00421A5B" w:rsidP="00FC6A7E">
      <w:pPr>
        <w:spacing w:line="240" w:lineRule="atLeast"/>
        <w:ind w:left="4320" w:firstLine="720"/>
        <w:rPr>
          <w:rFonts w:ascii="TH SarabunPSK" w:hAnsi="TH SarabunPSK" w:cs="TH SarabunPSK"/>
          <w:sz w:val="26"/>
          <w:szCs w:val="26"/>
        </w:rPr>
      </w:pPr>
    </w:p>
    <w:p w14:paraId="677D93B9" w14:textId="77777777" w:rsidR="00A06F47" w:rsidRPr="00FC6A7E" w:rsidRDefault="00A06F47" w:rsidP="00FC6A7E">
      <w:pPr>
        <w:spacing w:line="240" w:lineRule="atLeast"/>
        <w:ind w:left="4320" w:firstLine="720"/>
        <w:rPr>
          <w:rFonts w:ascii="TH SarabunPSK" w:hAnsi="TH SarabunPSK" w:cs="TH SarabunPSK"/>
          <w:sz w:val="26"/>
          <w:szCs w:val="26"/>
        </w:rPr>
      </w:pPr>
    </w:p>
    <w:p w14:paraId="57991971" w14:textId="26B6ABC7" w:rsidR="00DC3CFB" w:rsidRPr="00FC6A7E" w:rsidRDefault="00490DEA" w:rsidP="00FC6A7E">
      <w:pPr>
        <w:tabs>
          <w:tab w:val="left" w:pos="567"/>
        </w:tabs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สัญญาฉบับนี้ทำขึ้นระหว่าง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BC54AC" w:rsidRPr="00FC6A7E">
        <w:rPr>
          <w:rFonts w:ascii="TH SarabunPSK" w:hAnsi="TH SarabunPSK" w:cs="TH SarabunPSK"/>
          <w:sz w:val="26"/>
          <w:szCs w:val="26"/>
          <w:cs/>
        </w:rPr>
        <w:t>................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..............</w:t>
      </w:r>
      <w:r w:rsidR="00BC54AC"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</w:t>
      </w:r>
      <w:r w:rsidR="00BA69BC" w:rsidRPr="00FC6A7E">
        <w:rPr>
          <w:rFonts w:ascii="TH SarabunPSK" w:hAnsi="TH SarabunPSK" w:cs="TH SarabunPSK"/>
          <w:sz w:val="26"/>
          <w:szCs w:val="26"/>
          <w:cs/>
        </w:rPr>
        <w:t>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........................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อายุ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 xml:space="preserve"> ปี </w:t>
      </w:r>
      <w:r w:rsidR="003F48BF" w:rsidRPr="00FC6A7E">
        <w:rPr>
          <w:rFonts w:ascii="TH SarabunPSK" w:hAnsi="TH SarabunPSK" w:cs="TH SarabunPSK"/>
          <w:sz w:val="26"/>
          <w:szCs w:val="26"/>
          <w:cs/>
        </w:rPr>
        <w:t>ตำแหน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่ง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.....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....</w:t>
      </w:r>
    </w:p>
    <w:p w14:paraId="2771D9D8" w14:textId="77777777" w:rsidR="00E952B7" w:rsidRPr="00FC6A7E" w:rsidRDefault="00490DEA" w:rsidP="00FC6A7E">
      <w:pPr>
        <w:tabs>
          <w:tab w:val="left" w:pos="567"/>
        </w:tabs>
        <w:spacing w:line="240" w:lineRule="atLeast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อยู่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บ้านเลขที่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...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ถนน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....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แขวง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.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....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เขต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......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......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D525A7" w:rsidRPr="00FC6A7E">
        <w:rPr>
          <w:rFonts w:ascii="TH SarabunPSK" w:hAnsi="TH SarabunPSK" w:cs="TH SarabunPSK"/>
          <w:sz w:val="26"/>
          <w:szCs w:val="26"/>
          <w:cs/>
        </w:rPr>
        <w:t>จังหวัด............</w:t>
      </w:r>
      <w:r w:rsidR="00E85DA3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E85DA3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......................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เป็นหัวหน้าโครงการวิจัยที่ได้รับทุนอุดหนุนการ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วิจัย จาก มหาวิทยาลัยรังสิต </w:t>
      </w:r>
      <w:r w:rsidRPr="00FC6A7E">
        <w:rPr>
          <w:rFonts w:ascii="TH SarabunPSK" w:hAnsi="TH SarabunPSK" w:cs="TH SarabunPSK"/>
          <w:sz w:val="26"/>
          <w:szCs w:val="26"/>
          <w:cs/>
        </w:rPr>
        <w:t>ซึ่งต่อไปในสัญญานี้จะเรียกว่า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“ผู้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รับ</w:t>
      </w:r>
      <w:r w:rsidRPr="00FC6A7E">
        <w:rPr>
          <w:rFonts w:ascii="TH SarabunPSK" w:hAnsi="TH SarabunPSK" w:cs="TH SarabunPSK"/>
          <w:sz w:val="26"/>
          <w:szCs w:val="26"/>
          <w:cs/>
        </w:rPr>
        <w:t>ทุน”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ฝ่ายหนึ่ง</w:t>
      </w:r>
      <w:r w:rsidR="00C358C3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กับ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มหาวิทยาลัยรังสิต โดย </w:t>
      </w:r>
      <w:r w:rsidR="009447B4" w:rsidRPr="00FC6A7E">
        <w:rPr>
          <w:rFonts w:ascii="TH SarabunPSK" w:hAnsi="TH SarabunPSK" w:cs="TH SarabunPSK"/>
          <w:sz w:val="26"/>
          <w:szCs w:val="26"/>
          <w:cs/>
        </w:rPr>
        <w:t>ผศ.</w:t>
      </w:r>
      <w:r w:rsidR="00AE145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9447B4" w:rsidRPr="00FC6A7E">
        <w:rPr>
          <w:rFonts w:ascii="TH SarabunPSK" w:hAnsi="TH SarabunPSK" w:cs="TH SarabunPSK"/>
          <w:sz w:val="26"/>
          <w:szCs w:val="26"/>
          <w:cs/>
        </w:rPr>
        <w:t>ดร.</w:t>
      </w:r>
      <w:r w:rsidR="00AE145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9447B4" w:rsidRPr="00FC6A7E">
        <w:rPr>
          <w:rFonts w:ascii="TH SarabunPSK" w:hAnsi="TH SarabunPSK" w:cs="TH SarabunPSK"/>
          <w:sz w:val="26"/>
          <w:szCs w:val="26"/>
          <w:cs/>
        </w:rPr>
        <w:t>นเรฏฐ์ พันธราธร</w:t>
      </w:r>
      <w:r w:rsidR="00F25EF8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358C3" w:rsidRPr="00FC6A7E">
        <w:rPr>
          <w:rFonts w:ascii="TH SarabunPSK" w:hAnsi="TH SarabunPSK" w:cs="TH SarabunPSK"/>
          <w:sz w:val="26"/>
          <w:szCs w:val="26"/>
          <w:cs/>
        </w:rPr>
        <w:t>ตำแหน่ง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F25EF8" w:rsidRPr="00FC6A7E">
        <w:rPr>
          <w:rFonts w:ascii="TH SarabunPSK" w:hAnsi="TH SarabunPSK" w:cs="TH SarabunPSK"/>
          <w:sz w:val="26"/>
          <w:szCs w:val="26"/>
          <w:cs/>
        </w:rPr>
        <w:t>รองอธิ</w:t>
      </w:r>
      <w:r w:rsidR="005C5DEB" w:rsidRPr="00FC6A7E">
        <w:rPr>
          <w:rFonts w:ascii="TH SarabunPSK" w:hAnsi="TH SarabunPSK" w:cs="TH SarabunPSK"/>
          <w:sz w:val="26"/>
          <w:szCs w:val="26"/>
          <w:cs/>
        </w:rPr>
        <w:t>การบดีฝ่ายวิ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จัย</w:t>
      </w:r>
      <w:r w:rsidR="005C5DE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ปฏิบัติหน้าที่แทน</w:t>
      </w:r>
      <w:r w:rsidR="00F25EF8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อธิการบดี</w:t>
      </w:r>
      <w:r w:rsidR="003D288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358C3" w:rsidRPr="00FC6A7E">
        <w:rPr>
          <w:rFonts w:ascii="TH SarabunPSK" w:hAnsi="TH SarabunPSK" w:cs="TH SarabunPSK"/>
          <w:sz w:val="26"/>
          <w:szCs w:val="26"/>
          <w:cs/>
        </w:rPr>
        <w:t>ตั้ง</w:t>
      </w:r>
      <w:r w:rsidRPr="00FC6A7E">
        <w:rPr>
          <w:rFonts w:ascii="TH SarabunPSK" w:hAnsi="TH SarabunPSK" w:cs="TH SarabunPSK"/>
          <w:sz w:val="26"/>
          <w:szCs w:val="26"/>
          <w:cs/>
        </w:rPr>
        <w:t>อยู่</w:t>
      </w:r>
      <w:r w:rsidR="00C358C3" w:rsidRPr="00FC6A7E">
        <w:rPr>
          <w:rFonts w:ascii="TH SarabunPSK" w:hAnsi="TH SarabunPSK" w:cs="TH SarabunPSK"/>
          <w:sz w:val="26"/>
          <w:szCs w:val="26"/>
          <w:cs/>
        </w:rPr>
        <w:t>เลข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ที่ </w:t>
      </w:r>
      <w:r w:rsidRPr="00FC6A7E">
        <w:rPr>
          <w:rFonts w:ascii="TH SarabunPSK" w:hAnsi="TH SarabunPSK" w:cs="TH SarabunPSK"/>
          <w:sz w:val="26"/>
          <w:szCs w:val="26"/>
        </w:rPr>
        <w:t>52</w:t>
      </w:r>
      <w:r w:rsidRPr="00FC6A7E">
        <w:rPr>
          <w:rFonts w:ascii="TH SarabunPSK" w:hAnsi="TH SarabunPSK" w:cs="TH SarabunPSK"/>
          <w:sz w:val="26"/>
          <w:szCs w:val="26"/>
          <w:cs/>
        </w:rPr>
        <w:t>/</w:t>
      </w:r>
      <w:r w:rsidRPr="00FC6A7E">
        <w:rPr>
          <w:rFonts w:ascii="TH SarabunPSK" w:hAnsi="TH SarabunPSK" w:cs="TH SarabunPSK"/>
          <w:sz w:val="26"/>
          <w:szCs w:val="26"/>
        </w:rPr>
        <w:t>347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358C3" w:rsidRPr="00FC6A7E">
        <w:rPr>
          <w:rFonts w:ascii="TH SarabunPSK" w:hAnsi="TH SarabunPSK" w:cs="TH SarabunPSK"/>
          <w:sz w:val="26"/>
          <w:szCs w:val="26"/>
          <w:cs/>
        </w:rPr>
        <w:t xml:space="preserve">หมู่ที่ 7 </w:t>
      </w:r>
      <w:r w:rsidRPr="00FC6A7E">
        <w:rPr>
          <w:rFonts w:ascii="TH SarabunPSK" w:hAnsi="TH SarabunPSK" w:cs="TH SarabunPSK"/>
          <w:sz w:val="26"/>
          <w:szCs w:val="26"/>
          <w:cs/>
        </w:rPr>
        <w:t>ถนนพหลโยธิน ตำบลหลักหก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อำเภอเมืองปทุมธานี </w:t>
      </w:r>
      <w:r w:rsidR="00C358C3" w:rsidRPr="00FC6A7E">
        <w:rPr>
          <w:rFonts w:ascii="TH SarabunPSK" w:hAnsi="TH SarabunPSK" w:cs="TH SarabunPSK"/>
          <w:sz w:val="26"/>
          <w:szCs w:val="26"/>
          <w:cs/>
        </w:rPr>
        <w:t>จังหวัดปทุมธานี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</w:rPr>
        <w:t>12000</w:t>
      </w:r>
      <w:r w:rsidR="000F6591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ซึ่งต่อไปในสัญญานี้จะเรียกว่า “</w:t>
      </w:r>
      <w:r w:rsidR="005F5FD5" w:rsidRPr="00FC6A7E">
        <w:rPr>
          <w:rFonts w:ascii="TH SarabunPSK" w:hAnsi="TH SarabunPSK" w:cs="TH SarabunPSK"/>
          <w:sz w:val="26"/>
          <w:szCs w:val="26"/>
          <w:cs/>
        </w:rPr>
        <w:t>ผู้ให้</w:t>
      </w:r>
      <w:r w:rsidRPr="00FC6A7E">
        <w:rPr>
          <w:rFonts w:ascii="TH SarabunPSK" w:hAnsi="TH SarabunPSK" w:cs="TH SarabunPSK"/>
          <w:sz w:val="26"/>
          <w:szCs w:val="26"/>
          <w:cs/>
        </w:rPr>
        <w:t>ทุน”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อีกฝ่ายหนึ่ง</w:t>
      </w:r>
      <w:r w:rsidR="000C103F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คู่สัญญาทั้งสองฝ่ายตกลงทำสัญญากันมีข้อความดังนี้</w:t>
      </w:r>
    </w:p>
    <w:p w14:paraId="2510912C" w14:textId="77777777" w:rsidR="00BA69BC" w:rsidRPr="00FC6A7E" w:rsidRDefault="00BA69BC" w:rsidP="00FC6A7E">
      <w:pPr>
        <w:spacing w:line="240" w:lineRule="atLeast"/>
        <w:jc w:val="thaiDistribute"/>
        <w:rPr>
          <w:rFonts w:ascii="TH SarabunPSK" w:hAnsi="TH SarabunPSK" w:cs="TH SarabunPSK"/>
          <w:b/>
          <w:bCs/>
          <w:sz w:val="26"/>
          <w:szCs w:val="26"/>
        </w:rPr>
      </w:pPr>
    </w:p>
    <w:p w14:paraId="55BF0C7C" w14:textId="48E8C669" w:rsidR="00490DEA" w:rsidRPr="00FC6A7E" w:rsidRDefault="00490DEA" w:rsidP="00FC6A7E">
      <w:pPr>
        <w:spacing w:line="240" w:lineRule="atLeast"/>
        <w:jc w:val="thaiDistribute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Pr="00FC6A7E">
        <w:rPr>
          <w:rFonts w:ascii="TH SarabunPSK" w:hAnsi="TH SarabunPSK" w:cs="TH SarabunPSK"/>
          <w:b/>
          <w:bCs/>
          <w:sz w:val="26"/>
          <w:szCs w:val="26"/>
        </w:rPr>
        <w:t>1</w:t>
      </w:r>
      <w:r w:rsidR="007228F9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. 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>วัตถุประสงค์</w:t>
      </w:r>
    </w:p>
    <w:p w14:paraId="1D4EC2CC" w14:textId="0C210870" w:rsidR="00460D2B" w:rsidRPr="00FC6A7E" w:rsidRDefault="00490DEA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“ผู้ให้ทุน” ตกลงให้ทุน</w:t>
      </w:r>
      <w:r w:rsidR="008C0F97" w:rsidRPr="00FC6A7E">
        <w:rPr>
          <w:rFonts w:ascii="TH SarabunPSK" w:hAnsi="TH SarabunPSK" w:cs="TH SarabunPSK"/>
          <w:sz w:val="26"/>
          <w:szCs w:val="26"/>
          <w:cs/>
        </w:rPr>
        <w:t xml:space="preserve"> และ</w:t>
      </w:r>
      <w:r w:rsidR="008B1313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“ผู้รับทุน”</w:t>
      </w:r>
      <w:r w:rsidR="008B1313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 xml:space="preserve">ตกลงรับทุนอุดหนุนการวิจัย </w:t>
      </w:r>
      <w:r w:rsidR="00083ACC" w:rsidRPr="00FC6A7E">
        <w:rPr>
          <w:rFonts w:ascii="TH SarabunPSK" w:hAnsi="TH SarabunPSK" w:cs="TH SarabunPSK"/>
          <w:sz w:val="26"/>
          <w:szCs w:val="26"/>
          <w:cs/>
        </w:rPr>
        <w:t>ประจำปี พ.ศ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.................. เพื่อทำการวิจัย</w:t>
      </w:r>
      <w:r w:rsidR="00AE145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เรื่อง</w:t>
      </w:r>
      <w:r w:rsidR="003D3E1B">
        <w:rPr>
          <w:rFonts w:ascii="TH SarabunPSK" w:hAnsi="TH SarabunPSK" w:cs="TH SarabunPSK"/>
          <w:sz w:val="26"/>
          <w:szCs w:val="26"/>
        </w:rPr>
        <w:t>………………..</w:t>
      </w:r>
    </w:p>
    <w:p w14:paraId="7193C61A" w14:textId="77777777" w:rsidR="00460D2B" w:rsidRPr="00FC6A7E" w:rsidRDefault="000006DA" w:rsidP="00FC6A7E">
      <w:pPr>
        <w:spacing w:line="240" w:lineRule="atLeast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(ภาษาไทย) ........................................................................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...................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......................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.........</w:t>
      </w:r>
      <w:r w:rsidRPr="00FC6A7E">
        <w:rPr>
          <w:rFonts w:ascii="TH SarabunPSK" w:hAnsi="TH SarabunPSK" w:cs="TH SarabunPSK"/>
          <w:sz w:val="26"/>
          <w:szCs w:val="26"/>
          <w:cs/>
        </w:rPr>
        <w:t>........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..........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>......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 xml:space="preserve">... </w:t>
      </w:r>
    </w:p>
    <w:p w14:paraId="4D23C3EA" w14:textId="77777777" w:rsidR="00E952B7" w:rsidRPr="00FC6A7E" w:rsidRDefault="000006DA" w:rsidP="00FC6A7E">
      <w:pPr>
        <w:spacing w:line="240" w:lineRule="atLeast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 xml:space="preserve">(ภาษาอังกฤษ) 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.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.....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..........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..............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..............................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>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</w:t>
      </w:r>
      <w:r w:rsidR="00421A5B" w:rsidRPr="00FC6A7E">
        <w:rPr>
          <w:rFonts w:ascii="TH SarabunPSK" w:hAnsi="TH SarabunPSK" w:cs="TH SarabunPSK"/>
          <w:sz w:val="26"/>
          <w:szCs w:val="26"/>
          <w:cs/>
        </w:rPr>
        <w:t>................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........................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...</w:t>
      </w:r>
      <w:r w:rsidRPr="00FC6A7E">
        <w:rPr>
          <w:rFonts w:ascii="TH SarabunPSK" w:hAnsi="TH SarabunPSK" w:cs="TH SarabunPSK"/>
          <w:sz w:val="26"/>
          <w:szCs w:val="26"/>
          <w:cs/>
        </w:rPr>
        <w:t>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</w:t>
      </w:r>
    </w:p>
    <w:p w14:paraId="56AA067D" w14:textId="77777777" w:rsidR="00BA69BC" w:rsidRPr="00FC6A7E" w:rsidRDefault="00BA69BC" w:rsidP="00FC6A7E">
      <w:pPr>
        <w:spacing w:line="240" w:lineRule="atLeast"/>
        <w:jc w:val="both"/>
        <w:rPr>
          <w:rFonts w:ascii="TH SarabunPSK" w:hAnsi="TH SarabunPSK" w:cs="TH SarabunPSK"/>
          <w:b/>
          <w:bCs/>
          <w:sz w:val="26"/>
          <w:szCs w:val="26"/>
        </w:rPr>
      </w:pPr>
    </w:p>
    <w:p w14:paraId="701FB435" w14:textId="079E1576" w:rsidR="00490DEA" w:rsidRPr="00FC6A7E" w:rsidRDefault="00490DEA" w:rsidP="00FC6A7E">
      <w:pPr>
        <w:spacing w:line="240" w:lineRule="atLeast"/>
        <w:jc w:val="both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Pr="00FC6A7E">
        <w:rPr>
          <w:rFonts w:ascii="TH SarabunPSK" w:hAnsi="TH SarabunPSK" w:cs="TH SarabunPSK"/>
          <w:b/>
          <w:bCs/>
          <w:sz w:val="26"/>
          <w:szCs w:val="26"/>
        </w:rPr>
        <w:t>2</w:t>
      </w:r>
      <w:r w:rsidR="007228F9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. 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เอกสารอันเป็นส่วนหนึ่งของสัญญา </w:t>
      </w:r>
    </w:p>
    <w:p w14:paraId="0B514B0B" w14:textId="77777777" w:rsidR="00490DEA" w:rsidRPr="00FC6A7E" w:rsidRDefault="00490DEA" w:rsidP="00FC6A7E">
      <w:pPr>
        <w:tabs>
          <w:tab w:val="left" w:pos="567"/>
        </w:tabs>
        <w:spacing w:line="240" w:lineRule="atLeast"/>
        <w:ind w:firstLine="720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2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>1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เอกสารหมายเลข </w:t>
      </w:r>
      <w:r w:rsidR="00D9248C" w:rsidRPr="00FC6A7E">
        <w:rPr>
          <w:rFonts w:ascii="TH SarabunPSK" w:hAnsi="TH SarabunPSK" w:cs="TH SarabunPSK"/>
          <w:sz w:val="26"/>
          <w:szCs w:val="26"/>
        </w:rPr>
        <w:t>1</w:t>
      </w:r>
      <w:r w:rsidR="00D9248C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60332" w:rsidRPr="00FC6A7E">
        <w:rPr>
          <w:rFonts w:ascii="TH SarabunPSK" w:hAnsi="TH SarabunPSK" w:cs="TH SarabunPSK"/>
          <w:sz w:val="26"/>
          <w:szCs w:val="26"/>
          <w:cs/>
        </w:rPr>
        <w:t>เอกสาร</w:t>
      </w:r>
      <w:r w:rsidR="00993206" w:rsidRPr="00FC6A7E">
        <w:rPr>
          <w:rFonts w:ascii="TH SarabunPSK" w:hAnsi="TH SarabunPSK" w:cs="TH SarabunPSK"/>
          <w:sz w:val="26"/>
          <w:szCs w:val="26"/>
          <w:cs/>
        </w:rPr>
        <w:t>ข้อ</w:t>
      </w:r>
      <w:r w:rsidR="00E60332" w:rsidRPr="00FC6A7E">
        <w:rPr>
          <w:rFonts w:ascii="TH SarabunPSK" w:hAnsi="TH SarabunPSK" w:cs="TH SarabunPSK"/>
          <w:sz w:val="26"/>
          <w:szCs w:val="26"/>
          <w:cs/>
        </w:rPr>
        <w:t>เสนอโครงการวิจัย เรื่อง...........................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.........</w:t>
      </w:r>
      <w:r w:rsidR="0052477E" w:rsidRPr="00FC6A7E">
        <w:rPr>
          <w:rFonts w:ascii="TH SarabunPSK" w:hAnsi="TH SarabunPSK" w:cs="TH SarabunPSK"/>
          <w:sz w:val="26"/>
          <w:szCs w:val="26"/>
          <w:cs/>
        </w:rPr>
        <w:t>...................</w:t>
      </w:r>
      <w:r w:rsidR="00C01E5B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E60332" w:rsidRPr="00FC6A7E">
        <w:rPr>
          <w:rFonts w:ascii="TH SarabunPSK" w:hAnsi="TH SarabunPSK" w:cs="TH SarabunPSK"/>
          <w:sz w:val="26"/>
          <w:szCs w:val="26"/>
          <w:cs/>
        </w:rPr>
        <w:t>...........</w:t>
      </w:r>
      <w:r w:rsidR="007822EF" w:rsidRPr="00FC6A7E">
        <w:rPr>
          <w:rFonts w:ascii="TH SarabunPSK" w:hAnsi="TH SarabunPSK" w:cs="TH SarabunPSK"/>
          <w:sz w:val="26"/>
          <w:szCs w:val="26"/>
          <w:cs/>
        </w:rPr>
        <w:t>...........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7822EF" w:rsidRPr="00FC6A7E">
        <w:rPr>
          <w:rFonts w:ascii="TH SarabunPSK" w:hAnsi="TH SarabunPSK" w:cs="TH SarabunPSK"/>
          <w:sz w:val="26"/>
          <w:szCs w:val="26"/>
          <w:cs/>
        </w:rPr>
        <w:t>...............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7822EF" w:rsidRPr="00FC6A7E">
        <w:rPr>
          <w:rFonts w:ascii="TH SarabunPSK" w:hAnsi="TH SarabunPSK" w:cs="TH SarabunPSK"/>
          <w:sz w:val="26"/>
          <w:szCs w:val="26"/>
          <w:cs/>
        </w:rPr>
        <w:t>.......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</w:t>
      </w:r>
    </w:p>
    <w:p w14:paraId="48B8AD27" w14:textId="38EE0F90" w:rsidR="00C033BA" w:rsidRPr="00FC6A7E" w:rsidRDefault="0064015E" w:rsidP="00FC6A7E">
      <w:pPr>
        <w:tabs>
          <w:tab w:val="left" w:pos="567"/>
        </w:tabs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2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>2</w:t>
      </w:r>
      <w:r w:rsidR="008B1313" w:rsidRPr="00FC6A7E">
        <w:rPr>
          <w:rFonts w:ascii="TH SarabunPSK" w:hAnsi="TH SarabunPSK" w:cs="TH SarabunPSK"/>
          <w:sz w:val="26"/>
          <w:szCs w:val="26"/>
          <w:cs/>
        </w:rPr>
        <w:t xml:space="preserve"> เอกสารหมายเลข </w:t>
      </w:r>
      <w:r w:rsidRPr="00FC6A7E">
        <w:rPr>
          <w:rFonts w:ascii="TH SarabunPSK" w:hAnsi="TH SarabunPSK" w:cs="TH SarabunPSK"/>
          <w:sz w:val="26"/>
          <w:szCs w:val="26"/>
        </w:rPr>
        <w:t>2</w:t>
      </w:r>
      <w:r w:rsidR="00D9248C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8C0F97" w:rsidRPr="00FC6A7E">
        <w:rPr>
          <w:rFonts w:ascii="TH SarabunPSK" w:hAnsi="TH SarabunPSK" w:cs="TH SarabunPSK"/>
          <w:sz w:val="26"/>
          <w:szCs w:val="26"/>
          <w:cs/>
        </w:rPr>
        <w:t>ประกาศ</w:t>
      </w:r>
      <w:r w:rsidR="00E60332" w:rsidRPr="00FC6A7E">
        <w:rPr>
          <w:rFonts w:ascii="TH SarabunPSK" w:hAnsi="TH SarabunPSK" w:cs="TH SarabunPSK"/>
          <w:sz w:val="26"/>
          <w:szCs w:val="26"/>
          <w:cs/>
        </w:rPr>
        <w:t>มหาวิทยาลัยรังสิต ว่าด้วย ทุนอุดหนุนการวิจัยมหาวิทยาลัยรังสิต พ.ศ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68760E" w:rsidRPr="00FC6A7E">
        <w:rPr>
          <w:rFonts w:ascii="TH SarabunPSK" w:hAnsi="TH SarabunPSK" w:cs="TH SarabunPSK"/>
          <w:sz w:val="26"/>
          <w:szCs w:val="26"/>
        </w:rPr>
        <w:t>25</w:t>
      </w:r>
      <w:r w:rsidR="00A26DD0" w:rsidRPr="00FC6A7E">
        <w:rPr>
          <w:rFonts w:ascii="TH SarabunPSK" w:hAnsi="TH SarabunPSK" w:cs="TH SarabunPSK"/>
          <w:sz w:val="26"/>
          <w:szCs w:val="26"/>
        </w:rPr>
        <w:t>6</w:t>
      </w:r>
      <w:r w:rsidR="003D3E1B">
        <w:rPr>
          <w:rFonts w:ascii="TH SarabunPSK" w:hAnsi="TH SarabunPSK" w:cs="TH SarabunPSK"/>
          <w:sz w:val="26"/>
          <w:szCs w:val="26"/>
        </w:rPr>
        <w:t>5</w:t>
      </w:r>
    </w:p>
    <w:p w14:paraId="6FD787EF" w14:textId="77777777" w:rsidR="00E952B7" w:rsidRPr="00FC6A7E" w:rsidRDefault="0052477E" w:rsidP="00FC6A7E">
      <w:pPr>
        <w:tabs>
          <w:tab w:val="left" w:pos="567"/>
        </w:tabs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  <w:cs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ความใดใน</w:t>
      </w:r>
      <w:r w:rsidR="001A7A66" w:rsidRPr="00FC6A7E">
        <w:rPr>
          <w:rFonts w:ascii="TH SarabunPSK" w:hAnsi="TH SarabunPSK" w:cs="TH SarabunPSK"/>
          <w:sz w:val="26"/>
          <w:szCs w:val="26"/>
          <w:cs/>
        </w:rPr>
        <w:t>เอกสารดังกล่าว</w:t>
      </w:r>
      <w:r w:rsidR="004E1D22" w:rsidRPr="00FC6A7E">
        <w:rPr>
          <w:rFonts w:ascii="TH SarabunPSK" w:hAnsi="TH SarabunPSK" w:cs="TH SarabunPSK"/>
          <w:sz w:val="26"/>
          <w:szCs w:val="26"/>
          <w:cs/>
        </w:rPr>
        <w:t>ขัดแย้งกับข้อความในสัญญานี้ให้ใช้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>ข้</w:t>
      </w:r>
      <w:r w:rsidR="004E1D22" w:rsidRPr="00FC6A7E">
        <w:rPr>
          <w:rFonts w:ascii="TH SarabunPSK" w:hAnsi="TH SarabunPSK" w:cs="TH SarabunPSK"/>
          <w:sz w:val="26"/>
          <w:szCs w:val="26"/>
          <w:cs/>
        </w:rPr>
        <w:t>อความในสัญญานี้บังคับ</w:t>
      </w:r>
    </w:p>
    <w:p w14:paraId="33FE8460" w14:textId="77777777" w:rsidR="00BA69BC" w:rsidRPr="00FC6A7E" w:rsidRDefault="00BA69BC" w:rsidP="00FC6A7E">
      <w:pPr>
        <w:spacing w:line="240" w:lineRule="atLeast"/>
        <w:jc w:val="both"/>
        <w:rPr>
          <w:rFonts w:ascii="TH SarabunPSK" w:hAnsi="TH SarabunPSK" w:cs="TH SarabunPSK"/>
          <w:b/>
          <w:bCs/>
          <w:sz w:val="26"/>
          <w:szCs w:val="26"/>
        </w:rPr>
      </w:pPr>
    </w:p>
    <w:p w14:paraId="3A86C2B4" w14:textId="53C7D335" w:rsidR="00490DEA" w:rsidRPr="00FC6A7E" w:rsidRDefault="00490DEA" w:rsidP="00FC6A7E">
      <w:pPr>
        <w:spacing w:line="240" w:lineRule="atLeast"/>
        <w:jc w:val="both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Pr="00FC6A7E">
        <w:rPr>
          <w:rFonts w:ascii="TH SarabunPSK" w:hAnsi="TH SarabunPSK" w:cs="TH SarabunPSK"/>
          <w:b/>
          <w:bCs/>
          <w:sz w:val="26"/>
          <w:szCs w:val="26"/>
        </w:rPr>
        <w:t>3</w:t>
      </w:r>
      <w:r w:rsidR="007228F9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. 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>ระยะเวลาของสัญญา</w:t>
      </w:r>
    </w:p>
    <w:p w14:paraId="5EE83600" w14:textId="77777777" w:rsidR="00490DEA" w:rsidRPr="00FC6A7E" w:rsidRDefault="00421A5B" w:rsidP="00FC6A7E">
      <w:pPr>
        <w:tabs>
          <w:tab w:val="left" w:pos="720"/>
        </w:tabs>
        <w:spacing w:line="240" w:lineRule="atLeast"/>
        <w:ind w:firstLine="720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>ทุนวิจัยมีกำหนดระยะเวลา</w:t>
      </w:r>
      <w:r w:rsidR="003B08DD" w:rsidRPr="00FC6A7E">
        <w:rPr>
          <w:rFonts w:ascii="TH SarabunPSK" w:hAnsi="TH SarabunPSK" w:cs="TH SarabunPSK"/>
          <w:sz w:val="26"/>
          <w:szCs w:val="26"/>
          <w:cs/>
        </w:rPr>
        <w:t>...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3B08DD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52477E" w:rsidRPr="00FC6A7E">
        <w:rPr>
          <w:rFonts w:ascii="TH SarabunPSK" w:hAnsi="TH SarabunPSK" w:cs="TH SarabunPSK"/>
          <w:sz w:val="26"/>
          <w:szCs w:val="26"/>
          <w:cs/>
        </w:rPr>
        <w:t>........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>..เดือน</w:t>
      </w:r>
      <w:r w:rsidR="003B08DD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เริ่มตั้งแต่วันที่</w:t>
      </w:r>
      <w:r w:rsidR="009231E3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9231E3"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  <w:cs/>
        </w:rPr>
        <w:t>....</w:t>
      </w:r>
      <w:r w:rsidR="00460D2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9231E3" w:rsidRPr="00FC6A7E">
        <w:rPr>
          <w:rFonts w:ascii="TH SarabunPSK" w:hAnsi="TH SarabunPSK" w:cs="TH SarabunPSK"/>
          <w:sz w:val="26"/>
          <w:szCs w:val="26"/>
          <w:cs/>
        </w:rPr>
        <w:t>เดือน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</w:t>
      </w:r>
      <w:r w:rsidR="009231E3" w:rsidRPr="00FC6A7E">
        <w:rPr>
          <w:rFonts w:ascii="TH SarabunPSK" w:hAnsi="TH SarabunPSK" w:cs="TH SarabunPSK"/>
          <w:sz w:val="26"/>
          <w:szCs w:val="26"/>
          <w:cs/>
        </w:rPr>
        <w:t>พ.ศ. 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</w:t>
      </w:r>
      <w:r w:rsidRPr="00FC6A7E">
        <w:rPr>
          <w:rFonts w:ascii="TH SarabunPSK" w:hAnsi="TH SarabunPSK" w:cs="TH SarabunPSK"/>
          <w:sz w:val="26"/>
          <w:szCs w:val="26"/>
          <w:cs/>
        </w:rPr>
        <w:t>..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  <w:cs/>
        </w:rPr>
        <w:t>ถึงวันที่</w:t>
      </w:r>
      <w:r w:rsidR="009231E3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>.......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.เดือน............พ.ศ. 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...............</w:t>
      </w:r>
    </w:p>
    <w:p w14:paraId="35DCC70A" w14:textId="77777777" w:rsidR="00BA69BC" w:rsidRPr="00FC6A7E" w:rsidRDefault="00BA69BC" w:rsidP="00FC6A7E">
      <w:pPr>
        <w:spacing w:line="240" w:lineRule="atLeast"/>
        <w:jc w:val="both"/>
        <w:rPr>
          <w:rFonts w:ascii="TH SarabunPSK" w:hAnsi="TH SarabunPSK" w:cs="TH SarabunPSK"/>
          <w:b/>
          <w:bCs/>
          <w:sz w:val="26"/>
          <w:szCs w:val="26"/>
        </w:rPr>
      </w:pPr>
    </w:p>
    <w:p w14:paraId="0D6C8A33" w14:textId="462934D6" w:rsidR="00490DEA" w:rsidRPr="00FC6A7E" w:rsidRDefault="00490DEA" w:rsidP="00FC6A7E">
      <w:pPr>
        <w:spacing w:line="240" w:lineRule="atLeast"/>
        <w:jc w:val="both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="00372FA8" w:rsidRPr="00FC6A7E">
        <w:rPr>
          <w:rFonts w:ascii="TH SarabunPSK" w:hAnsi="TH SarabunPSK" w:cs="TH SarabunPSK"/>
          <w:b/>
          <w:bCs/>
          <w:sz w:val="26"/>
          <w:szCs w:val="26"/>
        </w:rPr>
        <w:t>4</w:t>
      </w:r>
      <w:r w:rsidR="007228F9"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. 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>หน้าที่ของผู้รับทุน</w:t>
      </w:r>
    </w:p>
    <w:p w14:paraId="17FE8518" w14:textId="6718DA06" w:rsidR="002E75BB" w:rsidRPr="00FC6A7E" w:rsidRDefault="00555E98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  <w:cs/>
        </w:rPr>
      </w:pPr>
      <w:r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 xml:space="preserve">1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“ผู้รับทุน”</w:t>
      </w:r>
      <w:r w:rsidR="00D9248C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ตกลง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รับเงินทุนอุดหนุนการวิจัยจาก “ผู้ให้ทุน</w:t>
      </w:r>
      <w:r w:rsidR="0068760E" w:rsidRPr="00FC6A7E">
        <w:rPr>
          <w:rFonts w:ascii="TH SarabunPSK" w:hAnsi="TH SarabunPSK" w:cs="TH SarabunPSK"/>
          <w:sz w:val="26"/>
          <w:szCs w:val="26"/>
          <w:cs/>
        </w:rPr>
        <w:t xml:space="preserve">” 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 xml:space="preserve">ตามที่จ่ายจริงในวงเงินจำนวน..................................................... 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บาท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(</w:t>
      </w:r>
      <w:r w:rsidRPr="00FC6A7E">
        <w:rPr>
          <w:rFonts w:ascii="TH SarabunPSK" w:hAnsi="TH SarabunPSK" w:cs="TH SarabunPSK"/>
          <w:sz w:val="26"/>
          <w:szCs w:val="26"/>
          <w:cs/>
        </w:rPr>
        <w:t>...........................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3D3E1B">
        <w:rPr>
          <w:rFonts w:ascii="TH SarabunPSK" w:hAnsi="TH SarabunPSK" w:cs="TH SarabunPSK" w:hint="cs"/>
          <w:sz w:val="26"/>
          <w:szCs w:val="26"/>
          <w:cs/>
        </w:rPr>
        <w:t>ตัวอักษร</w:t>
      </w:r>
      <w:r w:rsidRPr="00FC6A7E">
        <w:rPr>
          <w:rFonts w:ascii="TH SarabunPSK" w:hAnsi="TH SarabunPSK" w:cs="TH SarabunPSK"/>
          <w:sz w:val="26"/>
          <w:szCs w:val="26"/>
          <w:cs/>
        </w:rPr>
        <w:t>..........</w:t>
      </w:r>
      <w:r w:rsidR="005D7ACD" w:rsidRPr="00FC6A7E">
        <w:rPr>
          <w:rFonts w:ascii="TH SarabunPSK" w:hAnsi="TH SarabunPSK" w:cs="TH SarabunPSK"/>
          <w:sz w:val="26"/>
          <w:szCs w:val="26"/>
          <w:cs/>
        </w:rPr>
        <w:t>..............................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)</w:t>
      </w:r>
      <w:r w:rsidR="005D7ACD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โดยจะทำการเบิกจ่ายเงินทุนเป็นงวด</w:t>
      </w:r>
      <w:r w:rsidR="003D3E1B">
        <w:rPr>
          <w:rFonts w:ascii="TH SarabunPSK" w:hAnsi="TH SarabunPSK" w:cs="TH SarabunPSK"/>
          <w:sz w:val="26"/>
          <w:szCs w:val="26"/>
        </w:rPr>
        <w:t xml:space="preserve"> 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ๆ ตามสัญญายืมเงินทุนวิจัยของมหาวิทยาลัยรังสิต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br/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เพื่อเป็น</w:t>
      </w:r>
      <w:r w:rsidR="00B57810" w:rsidRPr="00FC6A7E">
        <w:rPr>
          <w:rFonts w:ascii="TH SarabunPSK" w:hAnsi="TH SarabunPSK" w:cs="TH SarabunPSK"/>
          <w:sz w:val="26"/>
          <w:szCs w:val="26"/>
          <w:cs/>
        </w:rPr>
        <w:t>ค่าตอบแทน</w:t>
      </w:r>
      <w:r w:rsidR="00F47F3F" w:rsidRPr="00FC6A7E">
        <w:rPr>
          <w:rFonts w:ascii="TH SarabunPSK" w:hAnsi="TH SarabunPSK" w:cs="TH SarabunPSK"/>
          <w:sz w:val="26"/>
          <w:szCs w:val="26"/>
          <w:cs/>
        </w:rPr>
        <w:t>แ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ละค่าใช้จ่ายอื่น</w:t>
      </w:r>
      <w:r w:rsidR="0050793F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ๆ ตาม</w:t>
      </w:r>
      <w:r w:rsidR="008C0F97" w:rsidRPr="00FC6A7E">
        <w:rPr>
          <w:rFonts w:ascii="TH SarabunPSK" w:hAnsi="TH SarabunPSK" w:cs="TH SarabunPSK"/>
          <w:sz w:val="26"/>
          <w:szCs w:val="26"/>
          <w:cs/>
        </w:rPr>
        <w:t>ประกาศ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 xml:space="preserve">มหาวิทยาลัยรังสิต </w:t>
      </w:r>
      <w:r w:rsidR="00A445B1" w:rsidRPr="00FC6A7E">
        <w:rPr>
          <w:rFonts w:ascii="TH SarabunPSK" w:hAnsi="TH SarabunPSK" w:cs="TH SarabunPSK"/>
          <w:sz w:val="26"/>
          <w:szCs w:val="26"/>
          <w:cs/>
        </w:rPr>
        <w:t xml:space="preserve">ว่าด้วย ทุนอุดหนุนการวิจัยมหาวิทยาลัยรังสิต พ.ศ. </w:t>
      </w:r>
      <w:r w:rsidR="00AB2217" w:rsidRPr="00FC6A7E">
        <w:rPr>
          <w:rFonts w:ascii="TH SarabunPSK" w:hAnsi="TH SarabunPSK" w:cs="TH SarabunPSK"/>
          <w:sz w:val="26"/>
          <w:szCs w:val="26"/>
        </w:rPr>
        <w:t>25</w:t>
      </w:r>
      <w:r w:rsidR="003D3E1B">
        <w:rPr>
          <w:rFonts w:ascii="TH SarabunPSK" w:hAnsi="TH SarabunPSK" w:cs="TH SarabunPSK"/>
          <w:sz w:val="26"/>
          <w:szCs w:val="26"/>
          <w:cs/>
        </w:rPr>
        <w:t>6</w:t>
      </w:r>
      <w:r w:rsidR="003D3E1B">
        <w:rPr>
          <w:rFonts w:ascii="TH SarabunPSK" w:hAnsi="TH SarabunPSK" w:cs="TH SarabunPSK"/>
          <w:sz w:val="26"/>
          <w:szCs w:val="26"/>
        </w:rPr>
        <w:t>5</w:t>
      </w:r>
    </w:p>
    <w:p w14:paraId="1A44B6E6" w14:textId="77777777" w:rsidR="00555E98" w:rsidRPr="00FC6A7E" w:rsidRDefault="00555E98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 xml:space="preserve">2 </w:t>
      </w:r>
      <w:r w:rsidR="00E80560" w:rsidRPr="00FC6A7E">
        <w:rPr>
          <w:rFonts w:ascii="TH SarabunPSK" w:hAnsi="TH SarabunPSK" w:cs="TH SarabunPSK"/>
          <w:sz w:val="26"/>
          <w:szCs w:val="26"/>
          <w:cs/>
        </w:rPr>
        <w:t>“ผู้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รับ</w:t>
      </w:r>
      <w:r w:rsidR="00E80560" w:rsidRPr="00FC6A7E">
        <w:rPr>
          <w:rFonts w:ascii="TH SarabunPSK" w:hAnsi="TH SarabunPSK" w:cs="TH SarabunPSK"/>
          <w:sz w:val="26"/>
          <w:szCs w:val="26"/>
          <w:cs/>
        </w:rPr>
        <w:t>ทุน”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 xml:space="preserve"> ได้รับทราบและเข้าใจ ระเบียบ ประกาศ ข้อบังคับ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>เกี่ยวกับการรับทุนอุดหนุนการวิจัย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ของ “ผู้ให้ทุน” ซึ่งมีอยู่ในวันที่ทำสัญญานี้โดยตลอดแล้ว “ผู้รับทุน” ยินยอมผูกพันตามระเบียบ ประกาศ ข้อบังคับดังกล่าวและ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>ที่จะมีขึ้นบังคับใช้ต่อไปภายหน้า โดย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จะปฏิบัติตาม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>อย่าง</w:t>
      </w:r>
      <w:r w:rsidR="002E75BB" w:rsidRPr="00FC6A7E">
        <w:rPr>
          <w:rFonts w:ascii="TH SarabunPSK" w:hAnsi="TH SarabunPSK" w:cs="TH SarabunPSK"/>
          <w:sz w:val="26"/>
          <w:szCs w:val="26"/>
          <w:cs/>
        </w:rPr>
        <w:t>เคร่งครัด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>ทุกประการ</w:t>
      </w:r>
    </w:p>
    <w:p w14:paraId="59294C7A" w14:textId="77777777" w:rsidR="00DC3CFB" w:rsidRPr="00FC6A7E" w:rsidRDefault="00D4479F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>3</w:t>
      </w:r>
      <w:r w:rsidR="00555E98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“ผู้รับทุน”</w:t>
      </w:r>
      <w:r w:rsidR="00A63732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จะ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ทำการวิจัยด้วยความวิริยะอุตสาหะ ให้สำเร็จได้ผลสมดังความมุ่งหมายของ “ผู้ให้ทุน”</w:t>
      </w:r>
      <w:r w:rsidR="0076527F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โดย</w:t>
      </w:r>
      <w:r w:rsidR="0076527F" w:rsidRPr="00FC6A7E">
        <w:rPr>
          <w:rFonts w:ascii="TH SarabunPSK" w:hAnsi="TH SarabunPSK" w:cs="TH SarabunPSK"/>
          <w:spacing w:val="-2"/>
          <w:sz w:val="26"/>
          <w:szCs w:val="26"/>
          <w:cs/>
        </w:rPr>
        <w:t>มี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กำหนดส่งงานวิจัยฉบับสมบูรณ์ให้กับ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“ผู้ให้ทุน”</w:t>
      </w:r>
      <w:r w:rsidR="00A63732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ภายใ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นวันที่</w:t>
      </w:r>
      <w:r w:rsidR="00DC270D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.................</w:t>
      </w:r>
      <w:r w:rsidR="00C01E5B" w:rsidRPr="00FC6A7E">
        <w:rPr>
          <w:rFonts w:ascii="TH SarabunPSK" w:hAnsi="TH SarabunPSK" w:cs="TH SarabunPSK"/>
          <w:spacing w:val="-2"/>
          <w:sz w:val="26"/>
          <w:szCs w:val="26"/>
          <w:cs/>
        </w:rPr>
        <w:t>..</w:t>
      </w:r>
      <w:r w:rsidR="00555E98" w:rsidRPr="00FC6A7E">
        <w:rPr>
          <w:rFonts w:ascii="TH SarabunPSK" w:hAnsi="TH SarabunPSK" w:cs="TH SarabunPSK"/>
          <w:spacing w:val="-2"/>
          <w:sz w:val="26"/>
          <w:szCs w:val="26"/>
          <w:cs/>
        </w:rPr>
        <w:t>...........</w:t>
      </w:r>
      <w:r w:rsidR="00C01E5B" w:rsidRPr="00FC6A7E">
        <w:rPr>
          <w:rFonts w:ascii="TH SarabunPSK" w:hAnsi="TH SarabunPSK" w:cs="TH SarabunPSK"/>
          <w:spacing w:val="-2"/>
          <w:sz w:val="26"/>
          <w:szCs w:val="26"/>
          <w:cs/>
        </w:rPr>
        <w:t>..</w:t>
      </w:r>
      <w:r w:rsidR="00DC3CFB" w:rsidRPr="00FC6A7E">
        <w:rPr>
          <w:rFonts w:ascii="TH SarabunPSK" w:hAnsi="TH SarabunPSK" w:cs="TH SarabunPSK"/>
          <w:spacing w:val="-2"/>
          <w:sz w:val="26"/>
          <w:szCs w:val="26"/>
          <w:cs/>
        </w:rPr>
        <w:t>..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.</w:t>
      </w:r>
      <w:r w:rsidR="00DC3CFB" w:rsidRPr="00FC6A7E">
        <w:rPr>
          <w:rFonts w:ascii="TH SarabunPSK" w:hAnsi="TH SarabunPSK" w:cs="TH SarabunPSK"/>
          <w:spacing w:val="-2"/>
          <w:sz w:val="26"/>
          <w:szCs w:val="26"/>
          <w:cs/>
        </w:rPr>
        <w:t>....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..........</w:t>
      </w:r>
      <w:r w:rsidR="00A63732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หากเกิดอุปสรรคไม่สามารถทำการวิจัย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ได้ด้วยประการใดก็ดี</w:t>
      </w:r>
      <w:r w:rsidR="0068760E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“ผู้รับทุน”</w:t>
      </w:r>
      <w:r w:rsidR="00A63732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DC3CFB" w:rsidRPr="00FC6A7E">
        <w:rPr>
          <w:rFonts w:ascii="TH SarabunPSK" w:hAnsi="TH SarabunPSK" w:cs="TH SarabunPSK"/>
          <w:spacing w:val="-2"/>
          <w:sz w:val="26"/>
          <w:szCs w:val="26"/>
          <w:cs/>
        </w:rPr>
        <w:br/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จะรายงาน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ให้ “ผู้ให้ทุน”</w:t>
      </w:r>
      <w:r w:rsidR="00A63732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pacing w:val="-2"/>
          <w:sz w:val="26"/>
          <w:szCs w:val="26"/>
          <w:cs/>
        </w:rPr>
        <w:t>ทราบ</w:t>
      </w:r>
      <w:r w:rsidR="002B2C4A" w:rsidRPr="00FC6A7E">
        <w:rPr>
          <w:rFonts w:ascii="TH SarabunPSK" w:hAnsi="TH SarabunPSK" w:cs="TH SarabunPSK"/>
          <w:spacing w:val="-2"/>
          <w:sz w:val="26"/>
          <w:szCs w:val="26"/>
          <w:cs/>
        </w:rPr>
        <w:t>เป็นลายลักษณ์อักษรทันทีและ “ผู้รับทุน” จะรายงานผลการวิจัยตรงตามเวลาและหลักเกณฑ์ที่กำหนดไว้</w:t>
      </w:r>
    </w:p>
    <w:p w14:paraId="2067C3A2" w14:textId="268D2D6A" w:rsidR="00A10F6A" w:rsidRPr="00FC6A7E" w:rsidRDefault="002E3E2E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 xml:space="preserve">4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“ผู้รับทุน”</w:t>
      </w:r>
      <w:r w:rsidR="00A63732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C23E9" w:rsidRPr="00FC6A7E">
        <w:rPr>
          <w:rFonts w:ascii="TH SarabunPSK" w:hAnsi="TH SarabunPSK" w:cs="TH SarabunPSK"/>
          <w:sz w:val="26"/>
          <w:szCs w:val="26"/>
          <w:cs/>
        </w:rPr>
        <w:t>ยินยอมปฏิบัติตามระเบียบข้อบังคับ ว่าด้วยการเบิกจ่ายเงินและการส่งใบสำคัญ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C23E9" w:rsidRPr="00FC6A7E">
        <w:rPr>
          <w:rFonts w:ascii="TH SarabunPSK" w:hAnsi="TH SarabunPSK" w:cs="TH SarabunPSK"/>
          <w:sz w:val="26"/>
          <w:szCs w:val="26"/>
          <w:cs/>
        </w:rPr>
        <w:t>โดย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“ผู้</w:t>
      </w:r>
      <w:r w:rsidR="00CC23E9" w:rsidRPr="00FC6A7E">
        <w:rPr>
          <w:rFonts w:ascii="TH SarabunPSK" w:hAnsi="TH SarabunPSK" w:cs="TH SarabunPSK"/>
          <w:sz w:val="26"/>
          <w:szCs w:val="26"/>
          <w:cs/>
        </w:rPr>
        <w:t>รับ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ทุน”</w:t>
      </w:r>
      <w:r w:rsidR="00B11694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055AAD" w:rsidRPr="00FC6A7E">
        <w:rPr>
          <w:rFonts w:ascii="TH SarabunPSK" w:hAnsi="TH SarabunPSK" w:cs="TH SarabunPSK"/>
          <w:sz w:val="26"/>
          <w:szCs w:val="26"/>
          <w:cs/>
        </w:rPr>
        <w:t>จะใช้เงินทุนอย่า</w:t>
      </w:r>
      <w:r w:rsidR="00C91505" w:rsidRPr="00FC6A7E">
        <w:rPr>
          <w:rFonts w:ascii="TH SarabunPSK" w:hAnsi="TH SarabunPSK" w:cs="TH SarabunPSK"/>
          <w:sz w:val="26"/>
          <w:szCs w:val="26"/>
          <w:cs/>
        </w:rPr>
        <w:t>ง</w:t>
      </w:r>
      <w:r w:rsidR="00055AAD" w:rsidRPr="00FC6A7E">
        <w:rPr>
          <w:rFonts w:ascii="TH SarabunPSK" w:hAnsi="TH SarabunPSK" w:cs="TH SarabunPSK"/>
          <w:sz w:val="26"/>
          <w:szCs w:val="26"/>
          <w:cs/>
        </w:rPr>
        <w:t>ประหยัดมีประสิทธิภาพและให้เกิดประโยชน์สูงสุด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60332" w:rsidRPr="00FC6A7E">
        <w:rPr>
          <w:rFonts w:ascii="TH SarabunPSK" w:hAnsi="TH SarabunPSK" w:cs="TH SarabunPSK"/>
          <w:sz w:val="26"/>
          <w:szCs w:val="26"/>
          <w:cs/>
        </w:rPr>
        <w:t>ในกรณีที่มีค่าใช้จ่ายเกินกว่าที่ได้รับอนุมัติ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60332" w:rsidRPr="00FC6A7E">
        <w:rPr>
          <w:rFonts w:ascii="TH SarabunPSK" w:hAnsi="TH SarabunPSK" w:cs="TH SarabunPSK"/>
          <w:sz w:val="26"/>
          <w:szCs w:val="26"/>
          <w:cs/>
        </w:rPr>
        <w:t>“ผู้รับทุน” ตกลงรับผิดชอบเองทั้งสิ้น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033BA" w:rsidRPr="00FC6A7E">
        <w:rPr>
          <w:rFonts w:ascii="TH SarabunPSK" w:hAnsi="TH SarabunPSK" w:cs="TH SarabunPSK"/>
          <w:sz w:val="26"/>
          <w:szCs w:val="26"/>
          <w:cs/>
        </w:rPr>
        <w:t>หากยังมี</w:t>
      </w:r>
      <w:r w:rsidR="00686EF8" w:rsidRPr="00FC6A7E">
        <w:rPr>
          <w:rFonts w:ascii="TH SarabunPSK" w:hAnsi="TH SarabunPSK" w:cs="TH SarabunPSK"/>
          <w:sz w:val="26"/>
          <w:szCs w:val="26"/>
          <w:cs/>
        </w:rPr>
        <w:t>เงินที่เบิกจ่ายไปแล้วคงเหลือจำนวนเท่าใด “ผู้รับทุน” ตกลงคืนให้กับ “ผู้ให้ทุน” ทั้งหมด</w:t>
      </w:r>
    </w:p>
    <w:p w14:paraId="47C8D320" w14:textId="303C5370" w:rsidR="002E3E2E" w:rsidRPr="00FC6A7E" w:rsidRDefault="00D4479F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lastRenderedPageBreak/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>5</w:t>
      </w:r>
      <w:r w:rsidR="002E3E2E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“ผู้รับทุน”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75360" w:rsidRPr="00FC6A7E">
        <w:rPr>
          <w:rFonts w:ascii="TH SarabunPSK" w:hAnsi="TH SarabunPSK" w:cs="TH SarabunPSK"/>
          <w:sz w:val="26"/>
          <w:szCs w:val="26"/>
          <w:cs/>
        </w:rPr>
        <w:t>รับรองว่าทุก</w:t>
      </w:r>
      <w:r w:rsidR="00880282" w:rsidRPr="00FC6A7E">
        <w:rPr>
          <w:rFonts w:ascii="TH SarabunPSK" w:hAnsi="TH SarabunPSK" w:cs="TH SarabunPSK"/>
          <w:sz w:val="26"/>
          <w:szCs w:val="26"/>
          <w:cs/>
        </w:rPr>
        <w:t xml:space="preserve"> ๆ</w:t>
      </w:r>
      <w:r w:rsidR="00E7536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C91505" w:rsidRPr="00FC6A7E">
        <w:rPr>
          <w:rFonts w:ascii="TH SarabunPSK" w:hAnsi="TH SarabunPSK" w:cs="TH SarabunPSK"/>
          <w:sz w:val="26"/>
          <w:szCs w:val="26"/>
        </w:rPr>
        <w:t>3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75360" w:rsidRPr="00FC6A7E">
        <w:rPr>
          <w:rFonts w:ascii="TH SarabunPSK" w:hAnsi="TH SarabunPSK" w:cs="TH SarabunPSK"/>
          <w:sz w:val="26"/>
          <w:szCs w:val="26"/>
          <w:cs/>
        </w:rPr>
        <w:t>(สาม)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75360" w:rsidRPr="00FC6A7E">
        <w:rPr>
          <w:rFonts w:ascii="TH SarabunPSK" w:hAnsi="TH SarabunPSK" w:cs="TH SarabunPSK"/>
          <w:sz w:val="26"/>
          <w:szCs w:val="26"/>
          <w:cs/>
        </w:rPr>
        <w:t>เดือน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75360" w:rsidRPr="00FC6A7E">
        <w:rPr>
          <w:rFonts w:ascii="TH SarabunPSK" w:hAnsi="TH SarabunPSK" w:cs="TH SarabunPSK"/>
          <w:sz w:val="26"/>
          <w:szCs w:val="26"/>
          <w:cs/>
        </w:rPr>
        <w:t>นับแต่วันที่ทำสัญญาขอรับทุนเป็นต้นไป</w:t>
      </w:r>
      <w:r w:rsidR="00F234F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จะ</w:t>
      </w:r>
      <w:r w:rsidR="00E75360" w:rsidRPr="00FC6A7E">
        <w:rPr>
          <w:rFonts w:ascii="TH SarabunPSK" w:hAnsi="TH SarabunPSK" w:cs="TH SarabunPSK"/>
          <w:sz w:val="26"/>
          <w:szCs w:val="26"/>
          <w:cs/>
        </w:rPr>
        <w:t>ส่งรายงานความก้าวหน้าการวิจัย และส่งรายงานสรุปผลเมื่อสิ้นปีของการได้รับทุนแม้ว่าการวิจัยนั้นจะยังไม่เสร็จสมบูรณ์ และเมื่อทำการวิจัยเสร็จสมบูรณ์ตามระยะเวลาที่กำหนดแล้ว จะส่งรายงานฉบับสมบูรณ์ตามเงื่อนไขที่ “ผู้ให้ทุน” กำหนด</w:t>
      </w:r>
    </w:p>
    <w:p w14:paraId="7E585215" w14:textId="633552C8" w:rsidR="002E3E2E" w:rsidRPr="00FC6A7E" w:rsidRDefault="00D4479F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  <w:cs/>
        </w:rPr>
      </w:pPr>
      <w:r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>6</w:t>
      </w:r>
      <w:r w:rsidR="002E3E2E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C1374" w:rsidRPr="00FC6A7E">
        <w:rPr>
          <w:rFonts w:ascii="TH SarabunPSK" w:hAnsi="TH SarabunPSK" w:cs="TH SarabunPSK"/>
          <w:color w:val="000000"/>
          <w:sz w:val="26"/>
          <w:szCs w:val="26"/>
          <w:cs/>
        </w:rPr>
        <w:t xml:space="preserve">“ผู้รับทุน” </w:t>
      </w:r>
      <w:r w:rsidR="004C1374" w:rsidRPr="00FC6A7E">
        <w:rPr>
          <w:rFonts w:ascii="TH SarabunPSK" w:hAnsi="TH SarabunPSK" w:cs="TH SarabunPSK"/>
          <w:color w:val="000000"/>
          <w:sz w:val="26"/>
          <w:szCs w:val="26"/>
          <w:u w:val="single"/>
          <w:cs/>
        </w:rPr>
        <w:t>ต้อง</w:t>
      </w:r>
      <w:r w:rsidR="00221063" w:rsidRPr="00FC6A7E">
        <w:rPr>
          <w:rFonts w:ascii="TH SarabunPSK" w:hAnsi="TH SarabunPSK" w:cs="TH SarabunPSK"/>
          <w:color w:val="000000"/>
          <w:sz w:val="26"/>
          <w:szCs w:val="26"/>
          <w:cs/>
        </w:rPr>
        <w:t>ตีพิมพ์</w:t>
      </w:r>
      <w:r w:rsidR="004C1374" w:rsidRPr="00FC6A7E">
        <w:rPr>
          <w:rFonts w:ascii="TH SarabunPSK" w:hAnsi="TH SarabunPSK" w:cs="TH SarabunPSK"/>
          <w:color w:val="000000"/>
          <w:sz w:val="26"/>
          <w:szCs w:val="26"/>
          <w:cs/>
        </w:rPr>
        <w:t>ผลงานวิจัยส่วนหนึ่งหรือทั้งหมด</w:t>
      </w:r>
      <w:r w:rsidR="002E741E" w:rsidRPr="00FC6A7E">
        <w:rPr>
          <w:rFonts w:ascii="TH SarabunPSK" w:hAnsi="TH SarabunPSK" w:cs="TH SarabunPSK"/>
          <w:color w:val="000000"/>
          <w:sz w:val="26"/>
          <w:szCs w:val="26"/>
          <w:cs/>
        </w:rPr>
        <w:t>ในวารสาร</w:t>
      </w:r>
      <w:r w:rsidR="00A902C5" w:rsidRPr="00FC6A7E">
        <w:rPr>
          <w:rFonts w:ascii="TH SarabunPSK" w:hAnsi="TH SarabunPSK" w:cs="TH SarabunPSK"/>
          <w:color w:val="000000"/>
          <w:sz w:val="26"/>
          <w:szCs w:val="26"/>
          <w:cs/>
        </w:rPr>
        <w:t>ทางวิชาการ</w:t>
      </w:r>
      <w:r w:rsidR="002E741E" w:rsidRPr="00FC6A7E">
        <w:rPr>
          <w:rFonts w:ascii="TH SarabunPSK" w:hAnsi="TH SarabunPSK" w:cs="TH SarabunPSK"/>
          <w:color w:val="000000"/>
          <w:sz w:val="26"/>
          <w:szCs w:val="26"/>
          <w:cs/>
        </w:rPr>
        <w:t>หรือเอกสารสืบเนื่องทางวิชาการ</w:t>
      </w:r>
      <w:r w:rsidR="00A902C5" w:rsidRPr="00FC6A7E">
        <w:rPr>
          <w:rFonts w:ascii="TH SarabunPSK" w:hAnsi="TH SarabunPSK" w:cs="TH SarabunPSK"/>
          <w:color w:val="000000"/>
          <w:sz w:val="26"/>
          <w:szCs w:val="26"/>
          <w:cs/>
        </w:rPr>
        <w:t>อย่างใดอย่างหนึ่ง</w:t>
      </w:r>
      <w:r w:rsidR="002E741E" w:rsidRPr="00FC6A7E">
        <w:rPr>
          <w:rFonts w:ascii="TH SarabunPSK" w:hAnsi="TH SarabunPSK" w:cs="TH SarabunPSK"/>
          <w:color w:val="000000"/>
          <w:sz w:val="26"/>
          <w:szCs w:val="26"/>
          <w:cs/>
        </w:rPr>
        <w:t xml:space="preserve"> ที่มีค่าน้ำหนักตามที่กำหนดไว้ในข้อเสนอ</w:t>
      </w:r>
      <w:r w:rsidR="00A902C5" w:rsidRPr="00FC6A7E">
        <w:rPr>
          <w:rFonts w:ascii="TH SarabunPSK" w:hAnsi="TH SarabunPSK" w:cs="TH SarabunPSK"/>
          <w:color w:val="000000"/>
          <w:sz w:val="26"/>
          <w:szCs w:val="26"/>
          <w:cs/>
        </w:rPr>
        <w:t>โครงการ</w:t>
      </w:r>
      <w:r w:rsidR="002E741E" w:rsidRPr="00FC6A7E">
        <w:rPr>
          <w:rFonts w:ascii="TH SarabunPSK" w:hAnsi="TH SarabunPSK" w:cs="TH SarabunPSK"/>
          <w:color w:val="000000"/>
          <w:sz w:val="26"/>
          <w:szCs w:val="26"/>
          <w:cs/>
        </w:rPr>
        <w:t xml:space="preserve">วิจัย </w:t>
      </w:r>
    </w:p>
    <w:p w14:paraId="1D51D935" w14:textId="19D45493" w:rsidR="00E952B7" w:rsidRPr="00FC6A7E" w:rsidRDefault="002E3E2E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 xml:space="preserve">7 </w:t>
      </w:r>
      <w:r w:rsidR="00E31EE9" w:rsidRPr="00FC6A7E">
        <w:rPr>
          <w:rFonts w:ascii="TH SarabunPSK" w:hAnsi="TH SarabunPSK" w:cs="TH SarabunPSK"/>
          <w:sz w:val="26"/>
          <w:szCs w:val="26"/>
          <w:cs/>
        </w:rPr>
        <w:t>ในการเผยแพร่ข้อมูล ข่าวสารอันเกี่ยวกับผลงานของโครงการ ในสิ่งพิมพ์ใดหรือสื่อใดในแต่ละครั้ง “ผู้รับทุน”</w:t>
      </w:r>
      <w:r w:rsidR="008C207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31EE9" w:rsidRPr="00FC6A7E">
        <w:rPr>
          <w:rFonts w:ascii="TH SarabunPSK" w:hAnsi="TH SarabunPSK" w:cs="TH SarabunPSK"/>
          <w:sz w:val="26"/>
          <w:szCs w:val="26"/>
          <w:cs/>
        </w:rPr>
        <w:t>จะต้องระบุข้อความว่า</w:t>
      </w:r>
      <w:r w:rsidR="00A62BFF" w:rsidRPr="00FC6A7E">
        <w:rPr>
          <w:rFonts w:ascii="TH SarabunPSK" w:hAnsi="TH SarabunPSK" w:cs="TH SarabunPSK"/>
          <w:sz w:val="26"/>
          <w:szCs w:val="26"/>
          <w:cs/>
        </w:rPr>
        <w:t xml:space="preserve"> “ได้รับทุนอุดหนุนจากมหาวิทยาลัยรังสิต” ทั้ง</w:t>
      </w:r>
      <w:r w:rsidR="00E4481F" w:rsidRPr="00FC6A7E">
        <w:rPr>
          <w:rFonts w:ascii="TH SarabunPSK" w:hAnsi="TH SarabunPSK" w:cs="TH SarabunPSK"/>
          <w:sz w:val="26"/>
          <w:szCs w:val="26"/>
          <w:cs/>
        </w:rPr>
        <w:t xml:space="preserve">นี้ให้ส่งสำเนาของสิ่งที่ได้เผยแพร่นั้นให้ “ผู้ให้ทุน” จำนวน </w:t>
      </w:r>
      <w:r w:rsidR="00C91505" w:rsidRPr="00FC6A7E">
        <w:rPr>
          <w:rFonts w:ascii="TH SarabunPSK" w:hAnsi="TH SarabunPSK" w:cs="TH SarabunPSK"/>
          <w:sz w:val="26"/>
          <w:szCs w:val="26"/>
        </w:rPr>
        <w:t>1</w:t>
      </w:r>
      <w:r w:rsidR="00E4481F" w:rsidRPr="00FC6A7E">
        <w:rPr>
          <w:rFonts w:ascii="TH SarabunPSK" w:hAnsi="TH SarabunPSK" w:cs="TH SarabunPSK"/>
          <w:sz w:val="26"/>
          <w:szCs w:val="26"/>
          <w:cs/>
        </w:rPr>
        <w:t xml:space="preserve"> (หนึ่ง) ชุดด้วย</w:t>
      </w:r>
    </w:p>
    <w:p w14:paraId="53446253" w14:textId="77777777" w:rsidR="00BA69BC" w:rsidRPr="00FC6A7E" w:rsidRDefault="00BA69BC" w:rsidP="00FC6A7E">
      <w:pPr>
        <w:spacing w:line="240" w:lineRule="atLeast"/>
        <w:jc w:val="both"/>
        <w:rPr>
          <w:rFonts w:ascii="TH SarabunPSK" w:hAnsi="TH SarabunPSK" w:cs="TH SarabunPSK"/>
          <w:b/>
          <w:bCs/>
          <w:sz w:val="26"/>
          <w:szCs w:val="26"/>
        </w:rPr>
      </w:pPr>
    </w:p>
    <w:p w14:paraId="6806772E" w14:textId="71CCA78B" w:rsidR="006B275F" w:rsidRPr="00FC6A7E" w:rsidRDefault="006B275F" w:rsidP="00FC6A7E">
      <w:pPr>
        <w:spacing w:line="240" w:lineRule="atLeast"/>
        <w:jc w:val="both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Pr="00FC6A7E">
        <w:rPr>
          <w:rFonts w:ascii="TH SarabunPSK" w:hAnsi="TH SarabunPSK" w:cs="TH SarabunPSK"/>
          <w:b/>
          <w:bCs/>
          <w:sz w:val="26"/>
          <w:szCs w:val="26"/>
        </w:rPr>
        <w:t>5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. </w:t>
      </w:r>
      <w:r w:rsidR="0019115B" w:rsidRPr="00FC6A7E">
        <w:rPr>
          <w:rFonts w:ascii="TH SarabunPSK" w:hAnsi="TH SarabunPSK" w:cs="TH SarabunPSK"/>
          <w:b/>
          <w:bCs/>
          <w:sz w:val="26"/>
          <w:szCs w:val="26"/>
          <w:cs/>
        </w:rPr>
        <w:t>กรรมสิทธิ์ในทรัพย์สินทางปัญญาและความรับผิดชอบ</w:t>
      </w:r>
    </w:p>
    <w:p w14:paraId="5B171100" w14:textId="77777777" w:rsidR="00490DEA" w:rsidRPr="00FC6A7E" w:rsidRDefault="00E80560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5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6B275F" w:rsidRPr="00FC6A7E">
        <w:rPr>
          <w:rFonts w:ascii="TH SarabunPSK" w:hAnsi="TH SarabunPSK" w:cs="TH SarabunPSK"/>
          <w:sz w:val="26"/>
          <w:szCs w:val="26"/>
        </w:rPr>
        <w:t>1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สิทธิความเป็นเจ้าของทรัพย์สินทางปัญญาในผลงานวิจัย</w:t>
      </w:r>
      <w:r w:rsidR="00A50B35" w:rsidRPr="00FC6A7E">
        <w:rPr>
          <w:rFonts w:ascii="TH SarabunPSK" w:hAnsi="TH SarabunPSK" w:cs="TH SarabunPSK"/>
          <w:sz w:val="26"/>
          <w:szCs w:val="26"/>
          <w:cs/>
        </w:rPr>
        <w:t>ที่ได้รับทุนอุดหนุ</w:t>
      </w:r>
      <w:r w:rsidR="00341A54" w:rsidRPr="00FC6A7E">
        <w:rPr>
          <w:rFonts w:ascii="TH SarabunPSK" w:hAnsi="TH SarabunPSK" w:cs="TH SarabunPSK"/>
          <w:sz w:val="26"/>
          <w:szCs w:val="26"/>
          <w:cs/>
        </w:rPr>
        <w:t>น</w:t>
      </w:r>
      <w:r w:rsidR="00A50B35" w:rsidRPr="00FC6A7E">
        <w:rPr>
          <w:rFonts w:ascii="TH SarabunPSK" w:hAnsi="TH SarabunPSK" w:cs="TH SarabunPSK"/>
          <w:sz w:val="26"/>
          <w:szCs w:val="26"/>
          <w:cs/>
        </w:rPr>
        <w:t>การวิจัยครั้งนี้</w:t>
      </w:r>
      <w:r w:rsidRPr="00FC6A7E">
        <w:rPr>
          <w:rFonts w:ascii="TH SarabunPSK" w:hAnsi="TH SarabunPSK" w:cs="TH SarabunPSK"/>
          <w:sz w:val="26"/>
          <w:szCs w:val="26"/>
          <w:cs/>
        </w:rPr>
        <w:t>ให้เป็นสิทธิร่วมกัน</w:t>
      </w:r>
      <w:r w:rsidR="00A50B3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z w:val="26"/>
          <w:szCs w:val="26"/>
          <w:cs/>
        </w:rPr>
        <w:t>ของ “ผู้ให้ทุน”</w:t>
      </w:r>
      <w:r w:rsidR="00A63732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85DA3" w:rsidRPr="00FC6A7E">
        <w:rPr>
          <w:rFonts w:ascii="TH SarabunPSK" w:hAnsi="TH SarabunPSK" w:cs="TH SarabunPSK"/>
          <w:sz w:val="26"/>
          <w:szCs w:val="26"/>
          <w:cs/>
        </w:rPr>
        <w:t>แล</w:t>
      </w:r>
      <w:r w:rsidR="00700590" w:rsidRPr="00FC6A7E">
        <w:rPr>
          <w:rFonts w:ascii="TH SarabunPSK" w:hAnsi="TH SarabunPSK" w:cs="TH SarabunPSK"/>
          <w:sz w:val="26"/>
          <w:szCs w:val="26"/>
          <w:cs/>
        </w:rPr>
        <w:t>ะ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“ผู้รับทุน” </w:t>
      </w:r>
      <w:r w:rsidR="00A50B35" w:rsidRPr="00FC6A7E">
        <w:rPr>
          <w:rFonts w:ascii="TH SarabunPSK" w:hAnsi="TH SarabunPSK" w:cs="TH SarabunPSK"/>
          <w:sz w:val="26"/>
          <w:szCs w:val="26"/>
          <w:cs/>
        </w:rPr>
        <w:t>ทั้งสองฝ่าย</w:t>
      </w:r>
    </w:p>
    <w:p w14:paraId="1EF41F6B" w14:textId="4A48ABB5" w:rsidR="002E3E2E" w:rsidRPr="00FC6A7E" w:rsidRDefault="00E16C9C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5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>2</w:t>
      </w:r>
      <w:r w:rsidR="00E80560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กรรมสิทธิ์ในเอกสารและผลงานใด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ๆ</w:t>
      </w:r>
      <w:r w:rsidR="0033696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ที่ “ผู้รับทุน” จัดทำขึ้นในโครงการและส่งมอบให้</w:t>
      </w:r>
      <w:r w:rsidR="0033696B" w:rsidRPr="00FC6A7E">
        <w:rPr>
          <w:rFonts w:ascii="TH SarabunPSK" w:hAnsi="TH SarabunPSK" w:cs="TH SarabunPSK"/>
          <w:sz w:val="26"/>
          <w:szCs w:val="26"/>
          <w:cs/>
        </w:rPr>
        <w:t>กับ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>“ผู้ให้ทุน”</w:t>
      </w:r>
      <w:r w:rsidR="00DC3CFB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490DEA" w:rsidRPr="00FC6A7E">
        <w:rPr>
          <w:rFonts w:ascii="TH SarabunPSK" w:hAnsi="TH SarabunPSK" w:cs="TH SarabunPSK"/>
          <w:sz w:val="26"/>
          <w:szCs w:val="26"/>
          <w:cs/>
        </w:rPr>
        <w:t xml:space="preserve">ได้ตกเป็นของ “ผู้ให้ทุน” </w:t>
      </w:r>
    </w:p>
    <w:p w14:paraId="60F01658" w14:textId="203AE8CC" w:rsidR="008C207B" w:rsidRPr="00FC6A7E" w:rsidRDefault="008C207B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  <w:cs/>
        </w:rPr>
      </w:pPr>
      <w:r w:rsidRPr="00FC6A7E">
        <w:rPr>
          <w:rFonts w:ascii="TH SarabunPSK" w:hAnsi="TH SarabunPSK" w:cs="TH SarabunPSK"/>
          <w:sz w:val="26"/>
          <w:szCs w:val="26"/>
        </w:rPr>
        <w:t>5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sz w:val="26"/>
          <w:szCs w:val="26"/>
        </w:rPr>
        <w:t xml:space="preserve">3 </w:t>
      </w:r>
      <w:r w:rsidR="00880282" w:rsidRPr="00FC6A7E">
        <w:rPr>
          <w:rFonts w:ascii="TH SarabunPSK" w:hAnsi="TH SarabunPSK" w:cs="TH SarabunPSK"/>
          <w:sz w:val="26"/>
          <w:szCs w:val="26"/>
          <w:cs/>
        </w:rPr>
        <w:t>“</w:t>
      </w:r>
      <w:r w:rsidRPr="00FC6A7E">
        <w:rPr>
          <w:rFonts w:ascii="TH SarabunPSK" w:hAnsi="TH SarabunPSK" w:cs="TH SarabunPSK"/>
          <w:sz w:val="26"/>
          <w:szCs w:val="26"/>
          <w:cs/>
        </w:rPr>
        <w:t>ผู้ให้ทุน</w:t>
      </w:r>
      <w:r w:rsidR="00880282" w:rsidRPr="00FC6A7E">
        <w:rPr>
          <w:rFonts w:ascii="TH SarabunPSK" w:hAnsi="TH SarabunPSK" w:cs="TH SarabunPSK"/>
          <w:sz w:val="26"/>
          <w:szCs w:val="26"/>
          <w:cs/>
        </w:rPr>
        <w:t xml:space="preserve">” </w:t>
      </w:r>
      <w:r w:rsidRPr="00FC6A7E">
        <w:rPr>
          <w:rFonts w:ascii="TH SarabunPSK" w:hAnsi="TH SarabunPSK" w:cs="TH SarabunPSK"/>
          <w:sz w:val="26"/>
          <w:szCs w:val="26"/>
          <w:cs/>
        </w:rPr>
        <w:t>สามารถนำเสนอหรือเผยแพร่ผลงานวิจัย เพื่อประชาสัมพันธ์อันก่อประโยชน์ต่อ</w:t>
      </w:r>
      <w:r w:rsidR="00880282" w:rsidRPr="00FC6A7E">
        <w:rPr>
          <w:rFonts w:ascii="TH SarabunPSK" w:hAnsi="TH SarabunPSK" w:cs="TH SarabunPSK"/>
          <w:sz w:val="26"/>
          <w:szCs w:val="26"/>
          <w:cs/>
        </w:rPr>
        <w:t xml:space="preserve"> “</w:t>
      </w:r>
      <w:r w:rsidRPr="00FC6A7E">
        <w:rPr>
          <w:rFonts w:ascii="TH SarabunPSK" w:hAnsi="TH SarabunPSK" w:cs="TH SarabunPSK"/>
          <w:sz w:val="26"/>
          <w:szCs w:val="26"/>
          <w:cs/>
        </w:rPr>
        <w:t>ผู้ให้ทุน</w:t>
      </w:r>
      <w:r w:rsidR="00880282" w:rsidRPr="00FC6A7E">
        <w:rPr>
          <w:rFonts w:ascii="TH SarabunPSK" w:hAnsi="TH SarabunPSK" w:cs="TH SarabunPSK"/>
          <w:sz w:val="26"/>
          <w:szCs w:val="26"/>
          <w:cs/>
        </w:rPr>
        <w:t xml:space="preserve">” </w:t>
      </w:r>
      <w:r w:rsidRPr="00FC6A7E">
        <w:rPr>
          <w:rFonts w:ascii="TH SarabunPSK" w:hAnsi="TH SarabunPSK" w:cs="TH SarabunPSK"/>
          <w:sz w:val="26"/>
          <w:szCs w:val="26"/>
          <w:cs/>
        </w:rPr>
        <w:t>ได้</w:t>
      </w:r>
    </w:p>
    <w:p w14:paraId="16660D5C" w14:textId="25E79F6C" w:rsidR="00E16C9C" w:rsidRPr="00FC6A7E" w:rsidRDefault="002E3E2E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</w:rPr>
        <w:t>5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8C207B" w:rsidRPr="00FC6A7E">
        <w:rPr>
          <w:rFonts w:ascii="TH SarabunPSK" w:hAnsi="TH SarabunPSK" w:cs="TH SarabunPSK"/>
          <w:sz w:val="26"/>
          <w:szCs w:val="26"/>
        </w:rPr>
        <w:t>4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16C9C" w:rsidRPr="00FC6A7E">
        <w:rPr>
          <w:rFonts w:ascii="TH SarabunPSK" w:hAnsi="TH SarabunPSK" w:cs="TH SarabunPSK"/>
          <w:spacing w:val="-2"/>
          <w:sz w:val="26"/>
          <w:szCs w:val="26"/>
          <w:cs/>
        </w:rPr>
        <w:t>ในการเผยแพร่ข้อมูล ข่าวสารหรือการให้ความเห็นเกี่ยวกับผลงานวิจัยข้างต้น ในสิ่งพิมพ์ใดหรือสื่อใด “ผู้รับทุน” ซึ่งให้ความเห็นในผลงานวิจัยจะต้องเป็นผู้รับผิดชอบกับผู้เกี่ยวข้องแต่เพียง</w:t>
      </w:r>
      <w:r w:rsidR="00880282" w:rsidRPr="00FC6A7E">
        <w:rPr>
          <w:rFonts w:ascii="TH SarabunPSK" w:hAnsi="TH SarabunPSK" w:cs="TH SarabunPSK"/>
          <w:spacing w:val="-2"/>
          <w:sz w:val="26"/>
          <w:szCs w:val="26"/>
          <w:cs/>
        </w:rPr>
        <w:t>ผู้</w:t>
      </w:r>
      <w:r w:rsidR="00E16C9C" w:rsidRPr="00FC6A7E">
        <w:rPr>
          <w:rFonts w:ascii="TH SarabunPSK" w:hAnsi="TH SarabunPSK" w:cs="TH SarabunPSK"/>
          <w:spacing w:val="-2"/>
          <w:sz w:val="26"/>
          <w:szCs w:val="26"/>
          <w:cs/>
        </w:rPr>
        <w:t>เดียว “ผู้ให้ทุน” ไม่ต้องรับผิดชอบต่อความเห็นข้างต้นแต่อย่างใดทั้งสิ้น</w:t>
      </w:r>
    </w:p>
    <w:p w14:paraId="641B52D1" w14:textId="110BADA0" w:rsidR="002E3E2E" w:rsidRPr="00FC6A7E" w:rsidRDefault="00D4479F" w:rsidP="00FC6A7E">
      <w:pPr>
        <w:spacing w:line="240" w:lineRule="atLeast"/>
        <w:ind w:firstLine="720"/>
        <w:jc w:val="thaiDistribute"/>
        <w:rPr>
          <w:rFonts w:ascii="TH SarabunPSK" w:hAnsi="TH SarabunPSK" w:cs="TH SarabunPSK"/>
          <w:sz w:val="26"/>
          <w:szCs w:val="26"/>
          <w:cs/>
        </w:rPr>
      </w:pPr>
      <w:r w:rsidRPr="00FC6A7E">
        <w:rPr>
          <w:rFonts w:ascii="TH SarabunPSK" w:hAnsi="TH SarabunPSK" w:cs="TH SarabunPSK"/>
          <w:sz w:val="26"/>
          <w:szCs w:val="26"/>
        </w:rPr>
        <w:t>5</w:t>
      </w:r>
      <w:r w:rsidRPr="00FC6A7E">
        <w:rPr>
          <w:rFonts w:ascii="TH SarabunPSK" w:hAnsi="TH SarabunPSK" w:cs="TH SarabunPSK"/>
          <w:sz w:val="26"/>
          <w:szCs w:val="26"/>
          <w:cs/>
        </w:rPr>
        <w:t>.</w:t>
      </w:r>
      <w:r w:rsidR="008C207B" w:rsidRPr="00FC6A7E">
        <w:rPr>
          <w:rFonts w:ascii="TH SarabunPSK" w:hAnsi="TH SarabunPSK" w:cs="TH SarabunPSK"/>
          <w:sz w:val="26"/>
          <w:szCs w:val="26"/>
        </w:rPr>
        <w:t>5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E952B7" w:rsidRPr="00FC6A7E">
        <w:rPr>
          <w:rFonts w:ascii="TH SarabunPSK" w:hAnsi="TH SarabunPSK" w:cs="TH SarabunPSK"/>
          <w:sz w:val="26"/>
          <w:szCs w:val="26"/>
          <w:cs/>
        </w:rPr>
        <w:t>กรรมสิทธิ์ในวัสดุครุภัณฑ์หรือเครื่องมืออุปกรณ์ที่ใช้ในการวิจัย ที่จัดซื้อจัดจ้างในการดำเนินการโครงการตามสัญญานี้รวมถึงนวัตกรรมและสิ่งประดิษฐ์ ให้ก</w:t>
      </w:r>
      <w:r w:rsidR="001C572A" w:rsidRPr="00FC6A7E">
        <w:rPr>
          <w:rFonts w:ascii="TH SarabunPSK" w:hAnsi="TH SarabunPSK" w:cs="TH SarabunPSK"/>
          <w:sz w:val="26"/>
          <w:szCs w:val="26"/>
          <w:cs/>
        </w:rPr>
        <w:t xml:space="preserve">รรมสิทธิ์ตกเป็นของ “ผู้ให้ทุน” </w:t>
      </w:r>
      <w:r w:rsidR="00E952B7" w:rsidRPr="00FC6A7E">
        <w:rPr>
          <w:rFonts w:ascii="TH SarabunPSK" w:hAnsi="TH SarabunPSK" w:cs="TH SarabunPSK"/>
          <w:sz w:val="26"/>
          <w:szCs w:val="26"/>
          <w:cs/>
        </w:rPr>
        <w:t>โดยมอบหมายให้ สถาบันวิจัยเป็นผู้รับผิดชอบดูแล “ผู้รับทุน” อาจขอใช้วัสดุครุภัณฑ์หรือเครื่องมืออุปกรณ์ข้างต้นได้ภายใต้ความรับผิดชอบของสถาบันวิจัย</w:t>
      </w:r>
    </w:p>
    <w:p w14:paraId="32A1B226" w14:textId="77777777" w:rsidR="00BA69BC" w:rsidRPr="00FC6A7E" w:rsidRDefault="00BA69BC" w:rsidP="00FC6A7E">
      <w:pPr>
        <w:tabs>
          <w:tab w:val="left" w:pos="567"/>
        </w:tabs>
        <w:spacing w:line="240" w:lineRule="atLeast"/>
        <w:rPr>
          <w:rFonts w:ascii="TH SarabunPSK" w:hAnsi="TH SarabunPSK" w:cs="TH SarabunPSK"/>
          <w:b/>
          <w:bCs/>
          <w:sz w:val="26"/>
          <w:szCs w:val="26"/>
        </w:rPr>
      </w:pPr>
    </w:p>
    <w:p w14:paraId="171DA66B" w14:textId="017CFA79" w:rsidR="008C207B" w:rsidRPr="00FC6A7E" w:rsidRDefault="008C207B" w:rsidP="00FC6A7E">
      <w:pPr>
        <w:tabs>
          <w:tab w:val="left" w:pos="567"/>
        </w:tabs>
        <w:spacing w:line="240" w:lineRule="atLeast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Pr="00FC6A7E">
        <w:rPr>
          <w:rFonts w:ascii="TH SarabunPSK" w:hAnsi="TH SarabunPSK" w:cs="TH SarabunPSK"/>
          <w:b/>
          <w:bCs/>
          <w:sz w:val="26"/>
          <w:szCs w:val="26"/>
        </w:rPr>
        <w:t>6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>. จรรยาวิชาชีพวิจัย และแนวทางปฏิบัติ</w:t>
      </w:r>
    </w:p>
    <w:p w14:paraId="67862279" w14:textId="60853402" w:rsidR="008C207B" w:rsidRPr="00FC6A7E" w:rsidRDefault="008C207B" w:rsidP="00FC6A7E">
      <w:pPr>
        <w:tabs>
          <w:tab w:val="left" w:pos="567"/>
        </w:tabs>
        <w:spacing w:line="240" w:lineRule="atLeast"/>
        <w:ind w:firstLine="720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 xml:space="preserve">“ผู้รับทุน” ได้อ่านและทำความเข้าใจเอกสารว่าด้วยเรื่อง “จรรยาวิชาชีพและแนวทางปฏิบัติ” โดยสำนักงานคณะกรรมการวิจัยแห่งชาติ </w:t>
      </w:r>
      <w:r w:rsidR="00E27DF3" w:rsidRPr="00FC6A7E">
        <w:rPr>
          <w:rFonts w:ascii="TH SarabunPSK" w:hAnsi="TH SarabunPSK" w:cs="TH SarabunPSK"/>
          <w:sz w:val="26"/>
          <w:szCs w:val="26"/>
          <w:cs/>
        </w:rPr>
        <w:t>และ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 “ผู้รับทุน” </w:t>
      </w:r>
      <w:r w:rsidR="00E27DF3" w:rsidRPr="00FC6A7E">
        <w:rPr>
          <w:rFonts w:ascii="TH SarabunPSK" w:hAnsi="TH SarabunPSK" w:cs="TH SarabunPSK"/>
          <w:sz w:val="26"/>
          <w:szCs w:val="26"/>
          <w:cs/>
        </w:rPr>
        <w:t>ได้</w:t>
      </w:r>
      <w:r w:rsidRPr="00FC6A7E">
        <w:rPr>
          <w:rFonts w:ascii="TH SarabunPSK" w:hAnsi="TH SarabunPSK" w:cs="TH SarabunPSK"/>
          <w:sz w:val="26"/>
          <w:szCs w:val="26"/>
          <w:cs/>
        </w:rPr>
        <w:t xml:space="preserve">ปฏิบัติตามมาตรฐานการปฏิบัติในจรรยาวิชาชีพที่เป็นไปตามหลักวิชาการและวิชาชีพวิจัยแล้ว </w:t>
      </w:r>
    </w:p>
    <w:p w14:paraId="1F8427E5" w14:textId="77777777" w:rsidR="00BA69BC" w:rsidRPr="00FC6A7E" w:rsidRDefault="00BA69BC" w:rsidP="00FC6A7E">
      <w:pPr>
        <w:spacing w:line="240" w:lineRule="atLeast"/>
        <w:rPr>
          <w:rFonts w:ascii="TH SarabunPSK" w:hAnsi="TH SarabunPSK" w:cs="TH SarabunPSK"/>
          <w:b/>
          <w:bCs/>
          <w:sz w:val="26"/>
          <w:szCs w:val="26"/>
        </w:rPr>
      </w:pPr>
    </w:p>
    <w:p w14:paraId="0745184F" w14:textId="003C2C82" w:rsidR="00893259" w:rsidRPr="00FC6A7E" w:rsidRDefault="00893259" w:rsidP="00FC6A7E">
      <w:pPr>
        <w:spacing w:line="240" w:lineRule="atLeast"/>
        <w:rPr>
          <w:rFonts w:ascii="TH SarabunPSK" w:hAnsi="TH SarabunPSK" w:cs="TH SarabunPSK"/>
          <w:b/>
          <w:bCs/>
          <w:sz w:val="26"/>
          <w:szCs w:val="26"/>
        </w:rPr>
      </w:pP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ข้อ </w:t>
      </w:r>
      <w:r w:rsidR="008C207B" w:rsidRPr="00FC6A7E">
        <w:rPr>
          <w:rFonts w:ascii="TH SarabunPSK" w:hAnsi="TH SarabunPSK" w:cs="TH SarabunPSK"/>
          <w:b/>
          <w:bCs/>
          <w:sz w:val="26"/>
          <w:szCs w:val="26"/>
        </w:rPr>
        <w:t>7</w:t>
      </w:r>
      <w:r w:rsidR="002E3E2E" w:rsidRPr="00FC6A7E">
        <w:rPr>
          <w:rFonts w:ascii="TH SarabunPSK" w:hAnsi="TH SarabunPSK" w:cs="TH SarabunPSK"/>
          <w:b/>
          <w:bCs/>
          <w:sz w:val="26"/>
          <w:szCs w:val="26"/>
          <w:cs/>
        </w:rPr>
        <w:t>.</w:t>
      </w:r>
      <w:r w:rsidRPr="00FC6A7E">
        <w:rPr>
          <w:rFonts w:ascii="TH SarabunPSK" w:hAnsi="TH SarabunPSK" w:cs="TH SarabunPSK"/>
          <w:b/>
          <w:bCs/>
          <w:sz w:val="26"/>
          <w:szCs w:val="26"/>
          <w:cs/>
        </w:rPr>
        <w:t xml:space="preserve"> การบอกเลิกสัญญาและชดใช้ทุน</w:t>
      </w:r>
    </w:p>
    <w:p w14:paraId="00C25643" w14:textId="77777777" w:rsidR="0004657A" w:rsidRPr="00FC6A7E" w:rsidRDefault="00893259" w:rsidP="00FC6A7E">
      <w:pPr>
        <w:tabs>
          <w:tab w:val="left" w:pos="567"/>
        </w:tabs>
        <w:spacing w:line="240" w:lineRule="atLeast"/>
        <w:ind w:firstLine="720"/>
        <w:jc w:val="thaiDistribute"/>
        <w:rPr>
          <w:rFonts w:ascii="TH SarabunPSK" w:hAnsi="TH SarabunPSK" w:cs="TH SarabunPSK"/>
          <w:spacing w:val="-2"/>
          <w:sz w:val="26"/>
          <w:szCs w:val="26"/>
          <w:cs/>
        </w:rPr>
      </w:pPr>
      <w:r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หาก “ผู้รับทุน” ประพฤติผิดสัญญานี้ไม่ว่าข้อหนึ่งข้อใด หรือไม่อาจทำการวิจัยให้ลุล่วงตลอดไปตามโครงการวิจัยที่ได้รับการจัดสรรเงินทุนอุดหนุน </w:t>
      </w:r>
      <w:r w:rsidR="00595BCB" w:rsidRPr="00FC6A7E">
        <w:rPr>
          <w:rFonts w:ascii="TH SarabunPSK" w:hAnsi="TH SarabunPSK" w:cs="TH SarabunPSK"/>
          <w:spacing w:val="-2"/>
          <w:sz w:val="26"/>
          <w:szCs w:val="26"/>
          <w:cs/>
        </w:rPr>
        <w:t>หรือ</w:t>
      </w:r>
      <w:r w:rsidR="00182472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ทำการอันเป็นที่เสื่อมเสียในทางวิชาการ หลอกลวง และเขียนข้อมูลอันเป็นเท็จ ไม่ได้ทำการวิจัยจริงตามที่กล่าวอ้าง ตลอดจนการดำเนินงานวิจัยโดยไม่มีจรรยาบรรณของนักวิจัยที่ดี รวมถึงทำการคัดลอกผลงานทางวิชาการของตนเองหรือของผู้อื่น </w:t>
      </w:r>
      <w:r w:rsidRPr="00FC6A7E">
        <w:rPr>
          <w:rFonts w:ascii="TH SarabunPSK" w:hAnsi="TH SarabunPSK" w:cs="TH SarabunPSK"/>
          <w:spacing w:val="-2"/>
          <w:sz w:val="26"/>
          <w:szCs w:val="26"/>
          <w:cs/>
        </w:rPr>
        <w:t>และ “ผู้ให้ทุน” พิจารณาแล้วไม่มีเหตุอันสมควร “ผู้ให้ทุน” มีสิทธิ์บอกเลิกสัญญานี้ได้ทันที โดย “ผู้รับทุน”ยินยอมคืนเงินที่ได้รับไปแล้วทั้งหมด พร้อมดอกเบี้ยในอัตราสูงสุดตามกฎหมายนับแต่วันรับทุนให้แก่ “ผู้ให้ทุน” และจะไม่เรียกร้องค่าเสียหายอย่างใด</w:t>
      </w:r>
      <w:r w:rsidR="00DC3CFB"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 </w:t>
      </w:r>
      <w:r w:rsidRPr="00FC6A7E">
        <w:rPr>
          <w:rFonts w:ascii="TH SarabunPSK" w:hAnsi="TH SarabunPSK" w:cs="TH SarabunPSK"/>
          <w:spacing w:val="-2"/>
          <w:sz w:val="26"/>
          <w:szCs w:val="26"/>
          <w:cs/>
        </w:rPr>
        <w:t xml:space="preserve">ๆ จาก “ผู้ให้ทุน” </w:t>
      </w:r>
      <w:r w:rsidR="00DC270D" w:rsidRPr="00FC6A7E">
        <w:rPr>
          <w:rFonts w:ascii="TH SarabunPSK" w:hAnsi="TH SarabunPSK" w:cs="TH SarabunPSK"/>
          <w:spacing w:val="-2"/>
          <w:sz w:val="26"/>
          <w:szCs w:val="26"/>
          <w:cs/>
        </w:rPr>
        <w:t>ทั้งสิ้นทุกประการ</w:t>
      </w:r>
    </w:p>
    <w:p w14:paraId="548598DD" w14:textId="77777777" w:rsidR="00DC3CFB" w:rsidRPr="00FC6A7E" w:rsidRDefault="00DC3CFB" w:rsidP="00FC6A7E">
      <w:pPr>
        <w:tabs>
          <w:tab w:val="left" w:pos="567"/>
        </w:tabs>
        <w:spacing w:line="240" w:lineRule="atLeast"/>
        <w:ind w:firstLine="720"/>
        <w:rPr>
          <w:rFonts w:ascii="TH SarabunPSK" w:hAnsi="TH SarabunPSK" w:cs="TH SarabunPSK"/>
          <w:sz w:val="26"/>
          <w:szCs w:val="26"/>
        </w:rPr>
      </w:pPr>
    </w:p>
    <w:p w14:paraId="24462723" w14:textId="3F7111CA" w:rsidR="00A10F6A" w:rsidRDefault="00490DEA" w:rsidP="00FC6A7E">
      <w:pPr>
        <w:tabs>
          <w:tab w:val="left" w:pos="567"/>
        </w:tabs>
        <w:spacing w:line="240" w:lineRule="atLeast"/>
        <w:ind w:firstLine="720"/>
        <w:rPr>
          <w:rFonts w:ascii="TH SarabunPSK" w:hAnsi="TH SarabunPSK" w:cs="TH SarabunPSK"/>
          <w:sz w:val="26"/>
          <w:szCs w:val="26"/>
        </w:rPr>
      </w:pPr>
      <w:r w:rsidRPr="00FC6A7E">
        <w:rPr>
          <w:rFonts w:ascii="TH SarabunPSK" w:hAnsi="TH SarabunPSK" w:cs="TH SarabunPSK"/>
          <w:sz w:val="26"/>
          <w:szCs w:val="26"/>
          <w:cs/>
        </w:rPr>
        <w:t xml:space="preserve">สัญญาฉบับนี้ทำขึ้นเป็นสองฉบับมีข้อความถูกต้องตรงกัน </w:t>
      </w:r>
      <w:r w:rsidR="0033696B" w:rsidRPr="00FC6A7E">
        <w:rPr>
          <w:rFonts w:ascii="TH SarabunPSK" w:hAnsi="TH SarabunPSK" w:cs="TH SarabunPSK"/>
          <w:sz w:val="26"/>
          <w:szCs w:val="26"/>
          <w:cs/>
        </w:rPr>
        <w:t>คู่</w:t>
      </w:r>
      <w:r w:rsidRPr="00FC6A7E">
        <w:rPr>
          <w:rFonts w:ascii="TH SarabunPSK" w:hAnsi="TH SarabunPSK" w:cs="TH SarabunPSK"/>
          <w:sz w:val="26"/>
          <w:szCs w:val="26"/>
          <w:cs/>
        </w:rPr>
        <w:t>สัญญา</w:t>
      </w:r>
      <w:r w:rsidR="004803F2" w:rsidRPr="00FC6A7E">
        <w:rPr>
          <w:rFonts w:ascii="TH SarabunPSK" w:hAnsi="TH SarabunPSK" w:cs="TH SarabunPSK"/>
          <w:sz w:val="26"/>
          <w:szCs w:val="26"/>
          <w:cs/>
        </w:rPr>
        <w:t>ทั้งสองฝ่าย</w:t>
      </w:r>
      <w:r w:rsidRPr="00FC6A7E">
        <w:rPr>
          <w:rFonts w:ascii="TH SarabunPSK" w:hAnsi="TH SarabunPSK" w:cs="TH SarabunPSK"/>
          <w:sz w:val="26"/>
          <w:szCs w:val="26"/>
          <w:cs/>
        </w:rPr>
        <w:t>ได้เข้าใจข้อความโดยตลอดแล้ว</w:t>
      </w:r>
      <w:r w:rsidR="00672455" w:rsidRPr="00FC6A7E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F33DBD" w:rsidRPr="00FC6A7E">
        <w:rPr>
          <w:rFonts w:ascii="TH SarabunPSK" w:hAnsi="TH SarabunPSK" w:cs="TH SarabunPSK"/>
          <w:sz w:val="26"/>
          <w:szCs w:val="26"/>
          <w:cs/>
        </w:rPr>
        <w:t>จึงได้ลงลายมือชื่อไว้เป็นสำคัญต่อหน้าพยาน</w:t>
      </w:r>
    </w:p>
    <w:p w14:paraId="6FC444A7" w14:textId="77777777" w:rsidR="003D3E1B" w:rsidRPr="003D3E1B" w:rsidRDefault="003D3E1B" w:rsidP="00FC6A7E">
      <w:pPr>
        <w:tabs>
          <w:tab w:val="left" w:pos="567"/>
        </w:tabs>
        <w:spacing w:line="240" w:lineRule="atLeast"/>
        <w:ind w:firstLine="720"/>
        <w:rPr>
          <w:rFonts w:ascii="TH SarabunPSK" w:hAnsi="TH SarabunPSK" w:cs="TH SarabunPSK" w:hint="cs"/>
          <w:sz w:val="18"/>
          <w:szCs w:val="1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09"/>
        <w:gridCol w:w="5337"/>
      </w:tblGrid>
      <w:tr w:rsidR="00082F19" w:rsidRPr="00FC6A7E" w14:paraId="637EA5EE" w14:textId="77777777" w:rsidTr="00FC6A7E">
        <w:trPr>
          <w:trHeight w:val="20"/>
        </w:trPr>
        <w:tc>
          <w:tcPr>
            <w:tcW w:w="2262" w:type="pct"/>
            <w:shd w:val="clear" w:color="auto" w:fill="auto"/>
          </w:tcPr>
          <w:p w14:paraId="32581CD1" w14:textId="77777777" w:rsidR="000E2C66" w:rsidRPr="00FC6A7E" w:rsidRDefault="000E2C66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</w:p>
          <w:p w14:paraId="7956531E" w14:textId="77777777" w:rsidR="00A10F6A" w:rsidRPr="00FC6A7E" w:rsidRDefault="00082F19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ลงชื่อ</w:t>
            </w:r>
            <w:r w:rsidR="000E2C6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.......................................................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รับทุน</w:t>
            </w:r>
          </w:p>
        </w:tc>
        <w:tc>
          <w:tcPr>
            <w:tcW w:w="2738" w:type="pct"/>
            <w:shd w:val="clear" w:color="auto" w:fill="auto"/>
          </w:tcPr>
          <w:p w14:paraId="7FBF93E4" w14:textId="77777777" w:rsidR="000E2C66" w:rsidRPr="00FC6A7E" w:rsidRDefault="000E2C66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</w:p>
          <w:p w14:paraId="7399848A" w14:textId="60C7968C" w:rsidR="00082F19" w:rsidRPr="00FC6A7E" w:rsidRDefault="00082F19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ลงชื่อ</w:t>
            </w:r>
            <w:r w:rsidR="000E2C6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.......................................................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มหาวิทยาลัยรังสิต</w:t>
            </w:r>
            <w:r w:rsidR="0099320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</w:t>
            </w:r>
            <w:r w:rsidR="00D4479F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ให้ทุน</w:t>
            </w:r>
          </w:p>
        </w:tc>
      </w:tr>
      <w:tr w:rsidR="00082F19" w:rsidRPr="00FC6A7E" w14:paraId="17F10AE8" w14:textId="77777777" w:rsidTr="00FC6A7E">
        <w:trPr>
          <w:trHeight w:val="20"/>
        </w:trPr>
        <w:tc>
          <w:tcPr>
            <w:tcW w:w="2262" w:type="pct"/>
            <w:shd w:val="clear" w:color="auto" w:fill="auto"/>
          </w:tcPr>
          <w:p w14:paraId="0CB088C9" w14:textId="77777777" w:rsidR="00082F19" w:rsidRPr="00FC6A7E" w:rsidRDefault="000E2C66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</w:t>
            </w:r>
            <w:r w:rsidR="00A10F6A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               </w:t>
            </w:r>
            <w:r w:rsidR="00082F19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             )</w:t>
            </w:r>
          </w:p>
        </w:tc>
        <w:tc>
          <w:tcPr>
            <w:tcW w:w="2738" w:type="pct"/>
            <w:shd w:val="clear" w:color="auto" w:fill="auto"/>
          </w:tcPr>
          <w:p w14:paraId="6B7C3B04" w14:textId="5529765C" w:rsidR="00082F19" w:rsidRPr="00FC6A7E" w:rsidRDefault="00082F19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ผศ.</w:t>
            </w:r>
            <w:r w:rsidR="00BA69BC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ดร.</w:t>
            </w:r>
            <w:r w:rsidR="00BA69BC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</w:t>
            </w:r>
            <w:r w:rsidR="00273B0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นเรฏฐ์ พันธราธร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)</w:t>
            </w:r>
          </w:p>
        </w:tc>
      </w:tr>
      <w:tr w:rsidR="00082F19" w:rsidRPr="00FC6A7E" w14:paraId="705576DA" w14:textId="77777777" w:rsidTr="00FC6A7E">
        <w:trPr>
          <w:trHeight w:val="20"/>
        </w:trPr>
        <w:tc>
          <w:tcPr>
            <w:tcW w:w="2262" w:type="pct"/>
            <w:shd w:val="clear" w:color="auto" w:fill="auto"/>
          </w:tcPr>
          <w:p w14:paraId="153C22E7" w14:textId="77777777" w:rsidR="00C91505" w:rsidRPr="00FC6A7E" w:rsidRDefault="00082F19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หัวหน้าโครงการวิจัย</w:t>
            </w:r>
          </w:p>
        </w:tc>
        <w:tc>
          <w:tcPr>
            <w:tcW w:w="2738" w:type="pct"/>
            <w:shd w:val="clear" w:color="auto" w:fill="auto"/>
          </w:tcPr>
          <w:p w14:paraId="3F13A95F" w14:textId="77777777" w:rsidR="00C91505" w:rsidRPr="00FC6A7E" w:rsidRDefault="00082F19" w:rsidP="00FC6A7E">
            <w:pPr>
              <w:tabs>
                <w:tab w:val="left" w:pos="567"/>
              </w:tabs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รองอธิการบดีฝ่ายวิ</w:t>
            </w:r>
            <w:r w:rsidR="000E2C6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จัย</w:t>
            </w:r>
          </w:p>
        </w:tc>
      </w:tr>
      <w:tr w:rsidR="00082F19" w:rsidRPr="00FC6A7E" w14:paraId="62E2316B" w14:textId="77777777" w:rsidTr="00FC6A7E">
        <w:trPr>
          <w:trHeight w:val="20"/>
        </w:trPr>
        <w:tc>
          <w:tcPr>
            <w:tcW w:w="2262" w:type="pct"/>
            <w:shd w:val="clear" w:color="auto" w:fill="auto"/>
          </w:tcPr>
          <w:p w14:paraId="19BD8521" w14:textId="578AA571" w:rsidR="000E2C66" w:rsidRPr="003D3E1B" w:rsidRDefault="000E2C66" w:rsidP="00FC6A7E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18"/>
                <w:szCs w:val="18"/>
              </w:rPr>
            </w:pPr>
          </w:p>
          <w:p w14:paraId="7CF9B3BE" w14:textId="77777777" w:rsidR="003D3E1B" w:rsidRPr="003D3E1B" w:rsidRDefault="003D3E1B" w:rsidP="00FC6A7E">
            <w:pPr>
              <w:spacing w:line="240" w:lineRule="atLeast"/>
              <w:jc w:val="center"/>
              <w:rPr>
                <w:rFonts w:ascii="TH SarabunPSK" w:hAnsi="TH SarabunPSK" w:cs="TH SarabunPSK" w:hint="cs"/>
                <w:b/>
                <w:bCs/>
                <w:sz w:val="18"/>
                <w:szCs w:val="18"/>
              </w:rPr>
            </w:pPr>
          </w:p>
          <w:p w14:paraId="16A90740" w14:textId="77777777" w:rsidR="00A10F6A" w:rsidRPr="00FC6A7E" w:rsidRDefault="00082F19" w:rsidP="00FC6A7E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ลงชื่อ</w:t>
            </w:r>
            <w:r w:rsidR="000E2C6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.......................................................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พยาน</w:t>
            </w:r>
          </w:p>
        </w:tc>
        <w:tc>
          <w:tcPr>
            <w:tcW w:w="2738" w:type="pct"/>
            <w:shd w:val="clear" w:color="auto" w:fill="auto"/>
          </w:tcPr>
          <w:p w14:paraId="6D87E7EE" w14:textId="77777777" w:rsidR="000E2C66" w:rsidRPr="00FC6A7E" w:rsidRDefault="000E2C66" w:rsidP="00FC6A7E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</w:p>
          <w:p w14:paraId="11D992D2" w14:textId="77777777" w:rsidR="00082F19" w:rsidRPr="00FC6A7E" w:rsidRDefault="00082F19" w:rsidP="00FC6A7E">
            <w:pPr>
              <w:spacing w:line="240" w:lineRule="atLeast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ลงชื่อ</w:t>
            </w:r>
            <w:r w:rsidR="000E2C66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.......................................................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พยาน</w:t>
            </w:r>
          </w:p>
        </w:tc>
      </w:tr>
      <w:tr w:rsidR="00082F19" w:rsidRPr="00FC6A7E" w14:paraId="3FDB3CAB" w14:textId="77777777" w:rsidTr="00FC6A7E">
        <w:trPr>
          <w:trHeight w:val="20"/>
        </w:trPr>
        <w:tc>
          <w:tcPr>
            <w:tcW w:w="2262" w:type="pct"/>
            <w:shd w:val="clear" w:color="auto" w:fill="auto"/>
          </w:tcPr>
          <w:p w14:paraId="1A8EB961" w14:textId="39C86E2F" w:rsidR="00082F19" w:rsidRPr="00FC6A7E" w:rsidRDefault="00082F19" w:rsidP="00FC6A7E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</w:t>
            </w:r>
            <w:r w:rsidR="00FC6A7E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ศ. ดร. เอกพล ลิ้มพงษา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)</w:t>
            </w:r>
          </w:p>
        </w:tc>
        <w:tc>
          <w:tcPr>
            <w:tcW w:w="2738" w:type="pct"/>
            <w:shd w:val="clear" w:color="auto" w:fill="auto"/>
          </w:tcPr>
          <w:p w14:paraId="706A7A1A" w14:textId="77777777" w:rsidR="00082F19" w:rsidRPr="00FC6A7E" w:rsidRDefault="00082F19" w:rsidP="00FC6A7E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(นา</w:t>
            </w:r>
            <w:r w:rsidR="002A1101"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งสมญา แชมเบอร์ส</w:t>
            </w: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)</w:t>
            </w:r>
          </w:p>
        </w:tc>
      </w:tr>
      <w:tr w:rsidR="00082F19" w:rsidRPr="00FC6A7E" w14:paraId="3846D336" w14:textId="77777777" w:rsidTr="00FC6A7E">
        <w:trPr>
          <w:trHeight w:val="20"/>
        </w:trPr>
        <w:tc>
          <w:tcPr>
            <w:tcW w:w="2262" w:type="pct"/>
            <w:shd w:val="clear" w:color="auto" w:fill="auto"/>
          </w:tcPr>
          <w:p w14:paraId="58B34476" w14:textId="77777777" w:rsidR="00082F19" w:rsidRPr="00FC6A7E" w:rsidRDefault="00082F19" w:rsidP="00FC6A7E">
            <w:pPr>
              <w:spacing w:line="240" w:lineRule="atLeast"/>
              <w:jc w:val="center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อำนวยการสถาบันวิจัย</w:t>
            </w:r>
          </w:p>
        </w:tc>
        <w:tc>
          <w:tcPr>
            <w:tcW w:w="2738" w:type="pct"/>
            <w:shd w:val="clear" w:color="auto" w:fill="auto"/>
          </w:tcPr>
          <w:p w14:paraId="7056429F" w14:textId="77777777" w:rsidR="00082F19" w:rsidRPr="00FC6A7E" w:rsidRDefault="002A1101" w:rsidP="00FC6A7E">
            <w:pPr>
              <w:spacing w:line="240" w:lineRule="atLeast"/>
              <w:jc w:val="center"/>
              <w:rPr>
                <w:rFonts w:ascii="TH SarabunPSK" w:hAnsi="TH SarabunPSK" w:cs="TH SarabunPSK"/>
                <w:sz w:val="26"/>
                <w:szCs w:val="26"/>
              </w:rPr>
            </w:pPr>
            <w:r w:rsidRPr="00FC6A7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อำนวยการสำนักงานบุคคล</w:t>
            </w:r>
          </w:p>
        </w:tc>
      </w:tr>
    </w:tbl>
    <w:p w14:paraId="1021856D" w14:textId="77777777" w:rsidR="00FE62C8" w:rsidRPr="00FC6A7E" w:rsidRDefault="00FE62C8" w:rsidP="00FC6A7E">
      <w:pPr>
        <w:tabs>
          <w:tab w:val="left" w:pos="2490"/>
        </w:tabs>
        <w:spacing w:line="240" w:lineRule="atLeast"/>
        <w:ind w:firstLine="720"/>
        <w:rPr>
          <w:rFonts w:ascii="TH SarabunPSK" w:hAnsi="TH SarabunPSK" w:cs="TH SarabunPSK"/>
          <w:sz w:val="26"/>
          <w:szCs w:val="26"/>
        </w:rPr>
      </w:pPr>
      <w:bookmarkStart w:id="0" w:name="_GoBack"/>
      <w:bookmarkEnd w:id="0"/>
    </w:p>
    <w:sectPr w:rsidR="00FE62C8" w:rsidRPr="00FC6A7E" w:rsidSect="00BA69BC">
      <w:footerReference w:type="even" r:id="rId7"/>
      <w:footerReference w:type="default" r:id="rId8"/>
      <w:pgSz w:w="11906" w:h="16838" w:code="9"/>
      <w:pgMar w:top="1080" w:right="1080" w:bottom="1080" w:left="1080" w:header="706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1E86A" w14:textId="77777777" w:rsidR="00471E0D" w:rsidRDefault="00471E0D">
      <w:r>
        <w:separator/>
      </w:r>
    </w:p>
  </w:endnote>
  <w:endnote w:type="continuationSeparator" w:id="0">
    <w:p w14:paraId="08E6C77D" w14:textId="77777777" w:rsidR="00471E0D" w:rsidRDefault="00471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21D8F" w14:textId="77777777" w:rsidR="00DA7A20" w:rsidRDefault="005C39B6" w:rsidP="00616B3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 w:rsidR="00DA7A20"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6F04DEB9" w14:textId="77777777" w:rsidR="00DA7A20" w:rsidRDefault="00DA7A20" w:rsidP="00271C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536543" w14:textId="5EE5A08C" w:rsidR="00DA7A20" w:rsidRPr="00BA69BC" w:rsidRDefault="00C91505" w:rsidP="00BA69BC">
    <w:pPr>
      <w:jc w:val="center"/>
      <w:rPr>
        <w:rFonts w:ascii="TH SarabunPSK" w:hAnsi="TH SarabunPSK" w:cs="TH SarabunPSK"/>
        <w:b/>
        <w:bCs/>
        <w:sz w:val="26"/>
        <w:szCs w:val="26"/>
      </w:rPr>
    </w:pPr>
    <w:r w:rsidRPr="00BA69BC">
      <w:rPr>
        <w:rFonts w:ascii="TH SarabunPSK" w:hAnsi="TH SarabunPSK" w:cs="TH SarabunPSK"/>
        <w:b/>
        <w:bCs/>
        <w:sz w:val="26"/>
        <w:szCs w:val="26"/>
        <w:cs/>
      </w:rPr>
      <w:t xml:space="preserve">[ลิขสิทธิ์ สถาบันวิจัย มหาวิทยาลัยรังสิต] ฉบับปรับปรุงโดยสำนักงานนิติการ </w:t>
    </w:r>
    <w:r w:rsidR="00F96B66" w:rsidRPr="00F96B66">
      <w:rPr>
        <w:rFonts w:ascii="TH SarabunPSK" w:hAnsi="TH SarabunPSK" w:cs="TH SarabunPSK"/>
        <w:b/>
        <w:bCs/>
        <w:sz w:val="26"/>
        <w:szCs w:val="26"/>
      </w:rPr>
      <w:t xml:space="preserve">03 </w:t>
    </w:r>
    <w:r w:rsidR="00F96B66" w:rsidRPr="00F96B66">
      <w:rPr>
        <w:rFonts w:ascii="TH SarabunPSK" w:hAnsi="TH SarabunPSK" w:cs="TH SarabunPSK" w:hint="cs"/>
        <w:b/>
        <w:bCs/>
        <w:sz w:val="26"/>
        <w:szCs w:val="26"/>
        <w:cs/>
      </w:rPr>
      <w:t>ก.ย.</w:t>
    </w:r>
    <w:r w:rsidR="00BA69BC" w:rsidRPr="00F96B66">
      <w:rPr>
        <w:rFonts w:ascii="TH SarabunPSK" w:hAnsi="TH SarabunPSK" w:cs="TH SarabunPSK"/>
        <w:b/>
        <w:bCs/>
        <w:sz w:val="26"/>
        <w:szCs w:val="26"/>
      </w:rPr>
      <w:t xml:space="preserve"> </w:t>
    </w:r>
    <w:r w:rsidR="00F96B66" w:rsidRPr="00F96B66">
      <w:rPr>
        <w:rFonts w:ascii="TH SarabunPSK" w:hAnsi="TH SarabunPSK" w:cs="TH SarabunPSK"/>
        <w:b/>
        <w:bCs/>
        <w:sz w:val="26"/>
        <w:szCs w:val="26"/>
      </w:rPr>
      <w:t>25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4656B" w14:textId="77777777" w:rsidR="00471E0D" w:rsidRDefault="00471E0D">
      <w:r>
        <w:separator/>
      </w:r>
    </w:p>
  </w:footnote>
  <w:footnote w:type="continuationSeparator" w:id="0">
    <w:p w14:paraId="2B8B362C" w14:textId="77777777" w:rsidR="00471E0D" w:rsidRDefault="00471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2097A"/>
    <w:multiLevelType w:val="multilevel"/>
    <w:tmpl w:val="95F07FE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A184ED7"/>
    <w:multiLevelType w:val="multilevel"/>
    <w:tmpl w:val="BB5ADC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302657AD"/>
    <w:multiLevelType w:val="multilevel"/>
    <w:tmpl w:val="943EBAB6"/>
    <w:lvl w:ilvl="0">
      <w:start w:val="5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55"/>
        </w:tabs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51A149A4"/>
    <w:multiLevelType w:val="multilevel"/>
    <w:tmpl w:val="99CE14AE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522E7DD1"/>
    <w:multiLevelType w:val="multilevel"/>
    <w:tmpl w:val="262CAF4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5F726472"/>
    <w:multiLevelType w:val="multilevel"/>
    <w:tmpl w:val="8692EDE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6F3F038A"/>
    <w:multiLevelType w:val="multilevel"/>
    <w:tmpl w:val="CE6CB5BC"/>
    <w:lvl w:ilvl="0">
      <w:start w:val="4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768C3896"/>
    <w:multiLevelType w:val="multilevel"/>
    <w:tmpl w:val="1A3AA38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788D7C78"/>
    <w:multiLevelType w:val="multilevel"/>
    <w:tmpl w:val="90BC294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7DE21FE0"/>
    <w:multiLevelType w:val="multilevel"/>
    <w:tmpl w:val="3A08D028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3"/>
  </w:num>
  <w:num w:numId="7">
    <w:abstractNumId w:val="1"/>
  </w:num>
  <w:num w:numId="8">
    <w:abstractNumId w:val="4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tLA0MTOzsDQ1NLBQ0lEKTi0uzszPAykwrAUApH+kqywAAAA="/>
  </w:docVars>
  <w:rsids>
    <w:rsidRoot w:val="00490DEA"/>
    <w:rsid w:val="000006DA"/>
    <w:rsid w:val="00005C2A"/>
    <w:rsid w:val="00012173"/>
    <w:rsid w:val="00021984"/>
    <w:rsid w:val="0002339D"/>
    <w:rsid w:val="00025CFD"/>
    <w:rsid w:val="000260E9"/>
    <w:rsid w:val="00027865"/>
    <w:rsid w:val="0004657A"/>
    <w:rsid w:val="000533C0"/>
    <w:rsid w:val="000555A6"/>
    <w:rsid w:val="00055AAD"/>
    <w:rsid w:val="00061F14"/>
    <w:rsid w:val="00062AB6"/>
    <w:rsid w:val="00066F46"/>
    <w:rsid w:val="00070A93"/>
    <w:rsid w:val="00073957"/>
    <w:rsid w:val="0008015F"/>
    <w:rsid w:val="00082F19"/>
    <w:rsid w:val="00083ACC"/>
    <w:rsid w:val="0009744D"/>
    <w:rsid w:val="000B0A87"/>
    <w:rsid w:val="000B337C"/>
    <w:rsid w:val="000B467D"/>
    <w:rsid w:val="000C070D"/>
    <w:rsid w:val="000C103F"/>
    <w:rsid w:val="000C25F1"/>
    <w:rsid w:val="000D5842"/>
    <w:rsid w:val="000D7EA1"/>
    <w:rsid w:val="000E0B5F"/>
    <w:rsid w:val="000E2C66"/>
    <w:rsid w:val="000E344B"/>
    <w:rsid w:val="000E5098"/>
    <w:rsid w:val="000F6591"/>
    <w:rsid w:val="00101068"/>
    <w:rsid w:val="00105B1A"/>
    <w:rsid w:val="00107E90"/>
    <w:rsid w:val="001107A2"/>
    <w:rsid w:val="00113400"/>
    <w:rsid w:val="00122F9A"/>
    <w:rsid w:val="00124DE7"/>
    <w:rsid w:val="00135BCD"/>
    <w:rsid w:val="00141F9B"/>
    <w:rsid w:val="00152912"/>
    <w:rsid w:val="00156FA7"/>
    <w:rsid w:val="0017047B"/>
    <w:rsid w:val="00182472"/>
    <w:rsid w:val="0019115B"/>
    <w:rsid w:val="001A7A66"/>
    <w:rsid w:val="001B797D"/>
    <w:rsid w:val="001C081D"/>
    <w:rsid w:val="001C1642"/>
    <w:rsid w:val="001C572A"/>
    <w:rsid w:val="001C7627"/>
    <w:rsid w:val="001C7FAC"/>
    <w:rsid w:val="001F09C4"/>
    <w:rsid w:val="00211C4E"/>
    <w:rsid w:val="00221063"/>
    <w:rsid w:val="00232144"/>
    <w:rsid w:val="00244056"/>
    <w:rsid w:val="00271CD4"/>
    <w:rsid w:val="00273B06"/>
    <w:rsid w:val="00287EFE"/>
    <w:rsid w:val="00290027"/>
    <w:rsid w:val="00297783"/>
    <w:rsid w:val="002A1101"/>
    <w:rsid w:val="002B2C4A"/>
    <w:rsid w:val="002C11A9"/>
    <w:rsid w:val="002D2DCD"/>
    <w:rsid w:val="002E3E2E"/>
    <w:rsid w:val="002E741E"/>
    <w:rsid w:val="002E75BB"/>
    <w:rsid w:val="002E7C98"/>
    <w:rsid w:val="002F3EED"/>
    <w:rsid w:val="002F5D62"/>
    <w:rsid w:val="0031694F"/>
    <w:rsid w:val="0032654D"/>
    <w:rsid w:val="00331A9A"/>
    <w:rsid w:val="003351D0"/>
    <w:rsid w:val="0033696B"/>
    <w:rsid w:val="00340AAF"/>
    <w:rsid w:val="00341A54"/>
    <w:rsid w:val="00341B5B"/>
    <w:rsid w:val="0034336A"/>
    <w:rsid w:val="00344987"/>
    <w:rsid w:val="00362598"/>
    <w:rsid w:val="003628FC"/>
    <w:rsid w:val="00370CD9"/>
    <w:rsid w:val="00372FA8"/>
    <w:rsid w:val="00382775"/>
    <w:rsid w:val="00387733"/>
    <w:rsid w:val="003925DD"/>
    <w:rsid w:val="003A2A0D"/>
    <w:rsid w:val="003A58F7"/>
    <w:rsid w:val="003B08DD"/>
    <w:rsid w:val="003C5906"/>
    <w:rsid w:val="003D2880"/>
    <w:rsid w:val="003D3E1B"/>
    <w:rsid w:val="003E4D57"/>
    <w:rsid w:val="003E536B"/>
    <w:rsid w:val="003F29DD"/>
    <w:rsid w:val="003F2DE6"/>
    <w:rsid w:val="003F48BF"/>
    <w:rsid w:val="003F4AAD"/>
    <w:rsid w:val="003F4E59"/>
    <w:rsid w:val="003F7843"/>
    <w:rsid w:val="004019CD"/>
    <w:rsid w:val="00412B92"/>
    <w:rsid w:val="004170BE"/>
    <w:rsid w:val="00421A5B"/>
    <w:rsid w:val="0045575F"/>
    <w:rsid w:val="00460D2B"/>
    <w:rsid w:val="004677A5"/>
    <w:rsid w:val="00471E0D"/>
    <w:rsid w:val="00471F87"/>
    <w:rsid w:val="00475512"/>
    <w:rsid w:val="004803F2"/>
    <w:rsid w:val="004905C4"/>
    <w:rsid w:val="00490DEA"/>
    <w:rsid w:val="0049411A"/>
    <w:rsid w:val="004A3AE9"/>
    <w:rsid w:val="004B1B3D"/>
    <w:rsid w:val="004C04FF"/>
    <w:rsid w:val="004C1374"/>
    <w:rsid w:val="004D112E"/>
    <w:rsid w:val="004E1D22"/>
    <w:rsid w:val="004F254F"/>
    <w:rsid w:val="0050793F"/>
    <w:rsid w:val="005118B2"/>
    <w:rsid w:val="0052477E"/>
    <w:rsid w:val="005249B8"/>
    <w:rsid w:val="005322FB"/>
    <w:rsid w:val="00537DE8"/>
    <w:rsid w:val="00542FBA"/>
    <w:rsid w:val="005438A8"/>
    <w:rsid w:val="005449CA"/>
    <w:rsid w:val="00554585"/>
    <w:rsid w:val="00555E98"/>
    <w:rsid w:val="0055634E"/>
    <w:rsid w:val="005665DE"/>
    <w:rsid w:val="0057019A"/>
    <w:rsid w:val="00574AA8"/>
    <w:rsid w:val="005763AC"/>
    <w:rsid w:val="00576919"/>
    <w:rsid w:val="00577F94"/>
    <w:rsid w:val="00592593"/>
    <w:rsid w:val="00593DAB"/>
    <w:rsid w:val="00595BCB"/>
    <w:rsid w:val="0059626D"/>
    <w:rsid w:val="005A42CF"/>
    <w:rsid w:val="005A5462"/>
    <w:rsid w:val="005A5E47"/>
    <w:rsid w:val="005C0B5E"/>
    <w:rsid w:val="005C39B6"/>
    <w:rsid w:val="005C5DEB"/>
    <w:rsid w:val="005D23CB"/>
    <w:rsid w:val="005D7ACD"/>
    <w:rsid w:val="005E35D4"/>
    <w:rsid w:val="005E5385"/>
    <w:rsid w:val="005F5FD5"/>
    <w:rsid w:val="006043BD"/>
    <w:rsid w:val="00616B3B"/>
    <w:rsid w:val="006278EF"/>
    <w:rsid w:val="00632DDD"/>
    <w:rsid w:val="0064015E"/>
    <w:rsid w:val="00644D9A"/>
    <w:rsid w:val="006723F6"/>
    <w:rsid w:val="00672455"/>
    <w:rsid w:val="00673EA7"/>
    <w:rsid w:val="00676F1D"/>
    <w:rsid w:val="006814E6"/>
    <w:rsid w:val="00685EB7"/>
    <w:rsid w:val="00686EF8"/>
    <w:rsid w:val="0068760E"/>
    <w:rsid w:val="00687979"/>
    <w:rsid w:val="006918C7"/>
    <w:rsid w:val="006A2D16"/>
    <w:rsid w:val="006A6021"/>
    <w:rsid w:val="006A77C4"/>
    <w:rsid w:val="006B275F"/>
    <w:rsid w:val="006B583D"/>
    <w:rsid w:val="006D0A2B"/>
    <w:rsid w:val="006E23EF"/>
    <w:rsid w:val="006F041D"/>
    <w:rsid w:val="006F04DC"/>
    <w:rsid w:val="006F0657"/>
    <w:rsid w:val="00700590"/>
    <w:rsid w:val="007010A7"/>
    <w:rsid w:val="007112F4"/>
    <w:rsid w:val="007228F9"/>
    <w:rsid w:val="00723479"/>
    <w:rsid w:val="007401CB"/>
    <w:rsid w:val="0075053F"/>
    <w:rsid w:val="00761441"/>
    <w:rsid w:val="007627EC"/>
    <w:rsid w:val="0076527F"/>
    <w:rsid w:val="00771FB5"/>
    <w:rsid w:val="007822EF"/>
    <w:rsid w:val="007A2CF0"/>
    <w:rsid w:val="007D2104"/>
    <w:rsid w:val="00801150"/>
    <w:rsid w:val="0082184D"/>
    <w:rsid w:val="00831CEB"/>
    <w:rsid w:val="0084100A"/>
    <w:rsid w:val="008437E9"/>
    <w:rsid w:val="008447CD"/>
    <w:rsid w:val="00845526"/>
    <w:rsid w:val="00850179"/>
    <w:rsid w:val="00852BA1"/>
    <w:rsid w:val="0085734F"/>
    <w:rsid w:val="008646E4"/>
    <w:rsid w:val="00874123"/>
    <w:rsid w:val="00880282"/>
    <w:rsid w:val="00882138"/>
    <w:rsid w:val="00891FFD"/>
    <w:rsid w:val="00893259"/>
    <w:rsid w:val="008A70B1"/>
    <w:rsid w:val="008B1313"/>
    <w:rsid w:val="008C0F97"/>
    <w:rsid w:val="008C207B"/>
    <w:rsid w:val="008D2A3B"/>
    <w:rsid w:val="008D37A4"/>
    <w:rsid w:val="008E0ED6"/>
    <w:rsid w:val="008E3CD9"/>
    <w:rsid w:val="008F2506"/>
    <w:rsid w:val="009121BB"/>
    <w:rsid w:val="00921B53"/>
    <w:rsid w:val="009231E3"/>
    <w:rsid w:val="00932FE4"/>
    <w:rsid w:val="009447B4"/>
    <w:rsid w:val="00973C93"/>
    <w:rsid w:val="0098312E"/>
    <w:rsid w:val="00986C37"/>
    <w:rsid w:val="00993206"/>
    <w:rsid w:val="009A4A31"/>
    <w:rsid w:val="009B6608"/>
    <w:rsid w:val="009E040A"/>
    <w:rsid w:val="009E1BB3"/>
    <w:rsid w:val="009E2E7A"/>
    <w:rsid w:val="009F09D1"/>
    <w:rsid w:val="00A06F47"/>
    <w:rsid w:val="00A10F6A"/>
    <w:rsid w:val="00A23037"/>
    <w:rsid w:val="00A249DC"/>
    <w:rsid w:val="00A26DD0"/>
    <w:rsid w:val="00A26F8F"/>
    <w:rsid w:val="00A27116"/>
    <w:rsid w:val="00A37DD9"/>
    <w:rsid w:val="00A42C37"/>
    <w:rsid w:val="00A43DD0"/>
    <w:rsid w:val="00A445B1"/>
    <w:rsid w:val="00A47AA7"/>
    <w:rsid w:val="00A50B35"/>
    <w:rsid w:val="00A54CD3"/>
    <w:rsid w:val="00A62405"/>
    <w:rsid w:val="00A62BFF"/>
    <w:rsid w:val="00A63732"/>
    <w:rsid w:val="00A66506"/>
    <w:rsid w:val="00A71A2A"/>
    <w:rsid w:val="00A7476B"/>
    <w:rsid w:val="00A902C5"/>
    <w:rsid w:val="00A96847"/>
    <w:rsid w:val="00AA1F1C"/>
    <w:rsid w:val="00AB2217"/>
    <w:rsid w:val="00AB7E46"/>
    <w:rsid w:val="00AC25F7"/>
    <w:rsid w:val="00AD02B1"/>
    <w:rsid w:val="00AD5268"/>
    <w:rsid w:val="00AD5518"/>
    <w:rsid w:val="00AE1450"/>
    <w:rsid w:val="00AF4260"/>
    <w:rsid w:val="00AF7E5C"/>
    <w:rsid w:val="00B05D90"/>
    <w:rsid w:val="00B11694"/>
    <w:rsid w:val="00B1465E"/>
    <w:rsid w:val="00B2319C"/>
    <w:rsid w:val="00B37DDB"/>
    <w:rsid w:val="00B43A35"/>
    <w:rsid w:val="00B43D46"/>
    <w:rsid w:val="00B463D9"/>
    <w:rsid w:val="00B50EEB"/>
    <w:rsid w:val="00B53FC3"/>
    <w:rsid w:val="00B57800"/>
    <w:rsid w:val="00B57810"/>
    <w:rsid w:val="00B60A25"/>
    <w:rsid w:val="00B60A61"/>
    <w:rsid w:val="00B675BC"/>
    <w:rsid w:val="00B762CD"/>
    <w:rsid w:val="00B77BBE"/>
    <w:rsid w:val="00B97A33"/>
    <w:rsid w:val="00BA69BC"/>
    <w:rsid w:val="00BA75EA"/>
    <w:rsid w:val="00BA79D2"/>
    <w:rsid w:val="00BB5F82"/>
    <w:rsid w:val="00BC3EAE"/>
    <w:rsid w:val="00BC4BD5"/>
    <w:rsid w:val="00BC54AC"/>
    <w:rsid w:val="00BD0DB1"/>
    <w:rsid w:val="00BE034B"/>
    <w:rsid w:val="00BE3878"/>
    <w:rsid w:val="00BE39E4"/>
    <w:rsid w:val="00BE54FB"/>
    <w:rsid w:val="00BE77FA"/>
    <w:rsid w:val="00BF16D3"/>
    <w:rsid w:val="00BF6AB4"/>
    <w:rsid w:val="00C01E5B"/>
    <w:rsid w:val="00C033BA"/>
    <w:rsid w:val="00C0736F"/>
    <w:rsid w:val="00C2522E"/>
    <w:rsid w:val="00C31A5B"/>
    <w:rsid w:val="00C31B01"/>
    <w:rsid w:val="00C358C3"/>
    <w:rsid w:val="00C541B3"/>
    <w:rsid w:val="00C63BD7"/>
    <w:rsid w:val="00C707F3"/>
    <w:rsid w:val="00C70B72"/>
    <w:rsid w:val="00C807EC"/>
    <w:rsid w:val="00C8668B"/>
    <w:rsid w:val="00C91505"/>
    <w:rsid w:val="00CA4222"/>
    <w:rsid w:val="00CA60F2"/>
    <w:rsid w:val="00CB2171"/>
    <w:rsid w:val="00CB4AED"/>
    <w:rsid w:val="00CB7FE7"/>
    <w:rsid w:val="00CC23E9"/>
    <w:rsid w:val="00CD77DF"/>
    <w:rsid w:val="00CD78CF"/>
    <w:rsid w:val="00CF2C9B"/>
    <w:rsid w:val="00CF6BAB"/>
    <w:rsid w:val="00D01C8F"/>
    <w:rsid w:val="00D06334"/>
    <w:rsid w:val="00D07E50"/>
    <w:rsid w:val="00D315D7"/>
    <w:rsid w:val="00D4479F"/>
    <w:rsid w:val="00D45DB6"/>
    <w:rsid w:val="00D525A7"/>
    <w:rsid w:val="00D52EC2"/>
    <w:rsid w:val="00D53663"/>
    <w:rsid w:val="00D61536"/>
    <w:rsid w:val="00D64E6D"/>
    <w:rsid w:val="00D83CE6"/>
    <w:rsid w:val="00D87FB4"/>
    <w:rsid w:val="00D9248C"/>
    <w:rsid w:val="00D93C34"/>
    <w:rsid w:val="00DA0801"/>
    <w:rsid w:val="00DA2566"/>
    <w:rsid w:val="00DA7A20"/>
    <w:rsid w:val="00DB3137"/>
    <w:rsid w:val="00DC1C95"/>
    <w:rsid w:val="00DC270D"/>
    <w:rsid w:val="00DC3CFB"/>
    <w:rsid w:val="00DC4A14"/>
    <w:rsid w:val="00E00232"/>
    <w:rsid w:val="00E04527"/>
    <w:rsid w:val="00E14971"/>
    <w:rsid w:val="00E16C9C"/>
    <w:rsid w:val="00E22E01"/>
    <w:rsid w:val="00E23B94"/>
    <w:rsid w:val="00E27DF3"/>
    <w:rsid w:val="00E31CFD"/>
    <w:rsid w:val="00E31EE9"/>
    <w:rsid w:val="00E4244B"/>
    <w:rsid w:val="00E442EB"/>
    <w:rsid w:val="00E4481F"/>
    <w:rsid w:val="00E47C55"/>
    <w:rsid w:val="00E55CDF"/>
    <w:rsid w:val="00E5750E"/>
    <w:rsid w:val="00E60332"/>
    <w:rsid w:val="00E63348"/>
    <w:rsid w:val="00E65679"/>
    <w:rsid w:val="00E75360"/>
    <w:rsid w:val="00E75D36"/>
    <w:rsid w:val="00E80560"/>
    <w:rsid w:val="00E8408B"/>
    <w:rsid w:val="00E85DA3"/>
    <w:rsid w:val="00E952B7"/>
    <w:rsid w:val="00EC0363"/>
    <w:rsid w:val="00EC3B3B"/>
    <w:rsid w:val="00EC3EBB"/>
    <w:rsid w:val="00EC66A6"/>
    <w:rsid w:val="00EC7B4D"/>
    <w:rsid w:val="00ED0F13"/>
    <w:rsid w:val="00ED1BD5"/>
    <w:rsid w:val="00ED2208"/>
    <w:rsid w:val="00ED4AB7"/>
    <w:rsid w:val="00ED6D29"/>
    <w:rsid w:val="00EE02A7"/>
    <w:rsid w:val="00EF0972"/>
    <w:rsid w:val="00EF2D07"/>
    <w:rsid w:val="00EF38C2"/>
    <w:rsid w:val="00F02888"/>
    <w:rsid w:val="00F212DE"/>
    <w:rsid w:val="00F234F5"/>
    <w:rsid w:val="00F25EF8"/>
    <w:rsid w:val="00F33DBD"/>
    <w:rsid w:val="00F43F11"/>
    <w:rsid w:val="00F47F3F"/>
    <w:rsid w:val="00F527F6"/>
    <w:rsid w:val="00F70A73"/>
    <w:rsid w:val="00F72769"/>
    <w:rsid w:val="00F76DAF"/>
    <w:rsid w:val="00F945EB"/>
    <w:rsid w:val="00F96B66"/>
    <w:rsid w:val="00F97FF9"/>
    <w:rsid w:val="00FA4937"/>
    <w:rsid w:val="00FC512C"/>
    <w:rsid w:val="00FC6A7E"/>
    <w:rsid w:val="00FC6E25"/>
    <w:rsid w:val="00FD153C"/>
    <w:rsid w:val="00FD6B40"/>
    <w:rsid w:val="00FE0933"/>
    <w:rsid w:val="00FE3839"/>
    <w:rsid w:val="00FE41D9"/>
    <w:rsid w:val="00FE62C8"/>
    <w:rsid w:val="00FE7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EE8918"/>
  <w15:chartTrackingRefBased/>
  <w15:docId w15:val="{BB8311C8-F9E8-42B4-8A07-D3A9EBF4B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8FC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rsid w:val="00D9248C"/>
  </w:style>
  <w:style w:type="paragraph" w:styleId="Footer">
    <w:name w:val="footer"/>
    <w:basedOn w:val="Normal"/>
    <w:link w:val="FooterChar"/>
    <w:uiPriority w:val="99"/>
    <w:rsid w:val="00271CD4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71CD4"/>
  </w:style>
  <w:style w:type="paragraph" w:styleId="Header">
    <w:name w:val="header"/>
    <w:basedOn w:val="Normal"/>
    <w:link w:val="HeaderChar"/>
    <w:rsid w:val="00CB2171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CB2171"/>
    <w:rPr>
      <w:sz w:val="24"/>
      <w:szCs w:val="28"/>
    </w:rPr>
  </w:style>
  <w:style w:type="character" w:customStyle="1" w:styleId="FooterChar">
    <w:name w:val="Footer Char"/>
    <w:link w:val="Footer"/>
    <w:uiPriority w:val="99"/>
    <w:rsid w:val="00CB2171"/>
    <w:rPr>
      <w:sz w:val="24"/>
      <w:szCs w:val="28"/>
    </w:rPr>
  </w:style>
  <w:style w:type="paragraph" w:styleId="BalloonText">
    <w:name w:val="Balloon Text"/>
    <w:basedOn w:val="Normal"/>
    <w:link w:val="BalloonTextChar"/>
    <w:rsid w:val="00CB2171"/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B2171"/>
    <w:rPr>
      <w:rFonts w:ascii="Tahoma" w:hAnsi="Tahoma"/>
      <w:sz w:val="16"/>
    </w:rPr>
  </w:style>
  <w:style w:type="table" w:styleId="TableGrid">
    <w:name w:val="Table Grid"/>
    <w:basedOn w:val="TableNormal"/>
    <w:rsid w:val="00082F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070</Words>
  <Characters>610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</vt:lpstr>
      <vt:lpstr>(ร่าง)</vt:lpstr>
    </vt:vector>
  </TitlesOfParts>
  <Company>kasemkij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</dc:title>
  <dc:subject/>
  <dc:creator>kj</dc:creator>
  <cp:keywords/>
  <cp:lastModifiedBy>Ratima Tadee</cp:lastModifiedBy>
  <cp:revision>9</cp:revision>
  <cp:lastPrinted>2019-08-21T10:34:00Z</cp:lastPrinted>
  <dcterms:created xsi:type="dcterms:W3CDTF">2021-08-20T04:36:00Z</dcterms:created>
  <dcterms:modified xsi:type="dcterms:W3CDTF">2022-07-01T03:22:00Z</dcterms:modified>
</cp:coreProperties>
</file>